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4DCF1" w14:textId="77777777" w:rsidR="004F3BA7" w:rsidRDefault="004F3BA7">
      <w:pPr>
        <w:keepLines/>
        <w:widowControl/>
        <w:tabs>
          <w:tab w:val="center" w:pos="4680"/>
        </w:tabs>
        <w:jc w:val="both"/>
        <w:rPr>
          <w:sz w:val="20"/>
        </w:rPr>
      </w:pPr>
      <w:r>
        <w:rPr>
          <w:sz w:val="20"/>
        </w:rPr>
        <w:tab/>
      </w:r>
      <w:r>
        <w:rPr>
          <w:b/>
        </w:rPr>
        <w:t>CURRICULUM VITAE</w:t>
      </w:r>
    </w:p>
    <w:p w14:paraId="737D08A0" w14:textId="77777777" w:rsidR="004F3BA7" w:rsidRDefault="004F3BA7">
      <w:pPr>
        <w:jc w:val="both"/>
        <w:rPr>
          <w:sz w:val="20"/>
        </w:rPr>
      </w:pPr>
    </w:p>
    <w:p w14:paraId="1EC0E4BA" w14:textId="509B7518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NAME</w:t>
      </w:r>
      <w:r>
        <w:rPr>
          <w:sz w:val="20"/>
        </w:rPr>
        <w:t>:  Quintana, Jose B., Ph.D.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  <w:u w:val="single"/>
        </w:rPr>
        <w:t>PREPARED</w:t>
      </w:r>
      <w:r>
        <w:rPr>
          <w:sz w:val="20"/>
        </w:rPr>
        <w:t xml:space="preserve">:  </w:t>
      </w:r>
      <w:r w:rsidR="005377AA">
        <w:rPr>
          <w:sz w:val="20"/>
        </w:rPr>
        <w:fldChar w:fldCharType="begin"/>
      </w:r>
      <w:r>
        <w:rPr>
          <w:sz w:val="20"/>
        </w:rPr>
        <w:instrText xml:space="preserve"> TIME \@ "MMMM d, yyyy" </w:instrText>
      </w:r>
      <w:r w:rsidR="005377AA">
        <w:rPr>
          <w:sz w:val="20"/>
        </w:rPr>
        <w:fldChar w:fldCharType="separate"/>
      </w:r>
      <w:r w:rsidR="00002475">
        <w:rPr>
          <w:noProof/>
          <w:sz w:val="20"/>
        </w:rPr>
        <w:t>December 4, 2018</w:t>
      </w:r>
      <w:r w:rsidR="005377AA">
        <w:rPr>
          <w:sz w:val="20"/>
        </w:rPr>
        <w:fldChar w:fldCharType="end"/>
      </w:r>
    </w:p>
    <w:p w14:paraId="69137E1F" w14:textId="77777777" w:rsidR="004F3BA7" w:rsidRDefault="004F3BA7">
      <w:pPr>
        <w:jc w:val="both"/>
        <w:rPr>
          <w:sz w:val="20"/>
        </w:rPr>
      </w:pPr>
    </w:p>
    <w:p w14:paraId="2BDA6133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HOME ADDRESS AND PHONE NUMBER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  <w:u w:val="single"/>
        </w:rPr>
        <w:t>BUSINESS ADDRESS AND PHONE NUMBER</w:t>
      </w:r>
      <w:r>
        <w:rPr>
          <w:sz w:val="20"/>
        </w:rPr>
        <w:t>:</w:t>
      </w:r>
    </w:p>
    <w:p w14:paraId="73CFB79E" w14:textId="77777777" w:rsidR="004F3BA7" w:rsidRDefault="004F3BA7">
      <w:pPr>
        <w:jc w:val="both"/>
        <w:rPr>
          <w:sz w:val="20"/>
        </w:rPr>
      </w:pPr>
    </w:p>
    <w:p w14:paraId="02C41D4A" w14:textId="77777777" w:rsidR="004F3BA7" w:rsidRDefault="004F3BA7">
      <w:pPr>
        <w:jc w:val="both"/>
        <w:rPr>
          <w:sz w:val="20"/>
        </w:rPr>
      </w:pPr>
      <w:r>
        <w:rPr>
          <w:sz w:val="20"/>
        </w:rPr>
        <w:t>6030 Highway 51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Department of Health Services Administration</w:t>
      </w:r>
    </w:p>
    <w:p w14:paraId="38A46125" w14:textId="77777777" w:rsidR="004F3BA7" w:rsidRDefault="004F3BA7">
      <w:pPr>
        <w:jc w:val="both"/>
        <w:rPr>
          <w:sz w:val="20"/>
        </w:rPr>
      </w:pPr>
      <w:r>
        <w:rPr>
          <w:sz w:val="20"/>
        </w:rPr>
        <w:t>Wilsonville, Alabama 35186-</w:t>
      </w:r>
      <w:r w:rsidR="003A75BF">
        <w:rPr>
          <w:sz w:val="20"/>
        </w:rPr>
        <w:t>6305</w:t>
      </w:r>
      <w:r w:rsidR="003A75BF">
        <w:rPr>
          <w:sz w:val="20"/>
        </w:rPr>
        <w:tab/>
      </w:r>
      <w:r w:rsidR="003A75BF">
        <w:rPr>
          <w:sz w:val="20"/>
        </w:rPr>
        <w:tab/>
      </w:r>
      <w:r w:rsidR="003A75BF">
        <w:rPr>
          <w:sz w:val="20"/>
        </w:rPr>
        <w:tab/>
      </w:r>
      <w:r w:rsidR="003A75BF">
        <w:rPr>
          <w:sz w:val="20"/>
        </w:rPr>
        <w:tab/>
        <w:t>School of Health</w:t>
      </w:r>
      <w:r>
        <w:rPr>
          <w:sz w:val="20"/>
        </w:rPr>
        <w:t xml:space="preserve"> Professions</w:t>
      </w:r>
    </w:p>
    <w:p w14:paraId="152FAA4E" w14:textId="77777777" w:rsidR="004F3BA7" w:rsidRDefault="004F3BA7">
      <w:pPr>
        <w:jc w:val="both"/>
        <w:rPr>
          <w:sz w:val="20"/>
        </w:rPr>
      </w:pPr>
      <w:r>
        <w:rPr>
          <w:sz w:val="20"/>
        </w:rPr>
        <w:t>(205) 678-8812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The University of Alabama at Birmingham</w:t>
      </w:r>
    </w:p>
    <w:p w14:paraId="60A51EFE" w14:textId="77777777" w:rsidR="004F3BA7" w:rsidRDefault="00AE1B9C">
      <w:pPr>
        <w:ind w:firstLine="5040"/>
        <w:jc w:val="both"/>
        <w:rPr>
          <w:sz w:val="20"/>
        </w:rPr>
      </w:pPr>
      <w:r>
        <w:rPr>
          <w:sz w:val="20"/>
        </w:rPr>
        <w:t>SHPB 580C</w:t>
      </w:r>
    </w:p>
    <w:p w14:paraId="39A2DA01" w14:textId="77777777" w:rsidR="004F3BA7" w:rsidRDefault="006E522B">
      <w:pPr>
        <w:ind w:firstLine="5040"/>
        <w:jc w:val="both"/>
        <w:rPr>
          <w:sz w:val="20"/>
        </w:rPr>
      </w:pPr>
      <w:r>
        <w:rPr>
          <w:sz w:val="20"/>
        </w:rPr>
        <w:t>1720</w:t>
      </w:r>
      <w:r w:rsidR="004F3BA7">
        <w:rPr>
          <w:sz w:val="20"/>
        </w:rPr>
        <w:t xml:space="preserve"> </w:t>
      </w:r>
      <w:r>
        <w:rPr>
          <w:sz w:val="20"/>
        </w:rPr>
        <w:t>2</w:t>
      </w:r>
      <w:r w:rsidRPr="006E522B">
        <w:rPr>
          <w:sz w:val="20"/>
          <w:vertAlign w:val="superscript"/>
        </w:rPr>
        <w:t>nd</w:t>
      </w:r>
      <w:r>
        <w:rPr>
          <w:sz w:val="20"/>
        </w:rPr>
        <w:t xml:space="preserve"> </w:t>
      </w:r>
      <w:r w:rsidR="004F3BA7">
        <w:rPr>
          <w:sz w:val="20"/>
        </w:rPr>
        <w:t>Ave S</w:t>
      </w:r>
    </w:p>
    <w:p w14:paraId="37922923" w14:textId="77777777" w:rsidR="004F3BA7" w:rsidRDefault="00C63F6C">
      <w:pPr>
        <w:ind w:firstLine="5040"/>
        <w:jc w:val="both"/>
        <w:rPr>
          <w:sz w:val="20"/>
        </w:rPr>
      </w:pPr>
      <w:r>
        <w:rPr>
          <w:sz w:val="20"/>
        </w:rPr>
        <w:t>Birmingham, Alabama 35294</w:t>
      </w:r>
      <w:r>
        <w:rPr>
          <w:sz w:val="20"/>
        </w:rPr>
        <w:noBreakHyphen/>
        <w:t>1212</w:t>
      </w:r>
    </w:p>
    <w:p w14:paraId="7D40F635" w14:textId="77777777" w:rsidR="004F3BA7" w:rsidRDefault="004F3BA7">
      <w:pPr>
        <w:ind w:firstLine="5040"/>
        <w:jc w:val="both"/>
        <w:rPr>
          <w:sz w:val="20"/>
        </w:rPr>
      </w:pPr>
      <w:r>
        <w:rPr>
          <w:sz w:val="20"/>
        </w:rPr>
        <w:t>(205) 934</w:t>
      </w:r>
      <w:r>
        <w:rPr>
          <w:sz w:val="20"/>
        </w:rPr>
        <w:noBreakHyphen/>
        <w:t>1663</w:t>
      </w:r>
    </w:p>
    <w:p w14:paraId="40324EEF" w14:textId="77777777" w:rsidR="004F3BA7" w:rsidRDefault="004F3BA7">
      <w:pPr>
        <w:jc w:val="both"/>
        <w:rPr>
          <w:sz w:val="20"/>
        </w:rPr>
      </w:pPr>
    </w:p>
    <w:p w14:paraId="650AEE14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BIRTH DATE</w:t>
      </w:r>
      <w:r>
        <w:rPr>
          <w:sz w:val="20"/>
        </w:rPr>
        <w:t>:  July 13, 1946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  <w:u w:val="single"/>
        </w:rPr>
        <w:t>BIRTHPLACE</w:t>
      </w:r>
      <w:r>
        <w:rPr>
          <w:sz w:val="20"/>
        </w:rPr>
        <w:t>:  Coral Gables, Florida</w:t>
      </w:r>
    </w:p>
    <w:p w14:paraId="6F5C6B80" w14:textId="77777777" w:rsidR="004F3BA7" w:rsidRDefault="004F3BA7">
      <w:pPr>
        <w:jc w:val="both"/>
        <w:rPr>
          <w:sz w:val="20"/>
        </w:rPr>
      </w:pPr>
    </w:p>
    <w:p w14:paraId="4794FF77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ARITAL STATUS</w:t>
      </w:r>
      <w:r>
        <w:rPr>
          <w:sz w:val="20"/>
        </w:rPr>
        <w:t>:  Married, two children</w:t>
      </w:r>
    </w:p>
    <w:p w14:paraId="3A195CB6" w14:textId="77777777" w:rsidR="004F3BA7" w:rsidRDefault="004F3BA7">
      <w:pPr>
        <w:jc w:val="both"/>
        <w:rPr>
          <w:sz w:val="20"/>
        </w:rPr>
      </w:pPr>
    </w:p>
    <w:p w14:paraId="7A067BD8" w14:textId="77777777" w:rsidR="004F3BA7" w:rsidRDefault="004F3BA7">
      <w:pPr>
        <w:jc w:val="both"/>
        <w:rPr>
          <w:sz w:val="20"/>
        </w:rPr>
      </w:pPr>
    </w:p>
    <w:p w14:paraId="65CA037B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EDUCATION:</w:t>
      </w:r>
    </w:p>
    <w:p w14:paraId="11F462D3" w14:textId="77777777" w:rsidR="004F3BA7" w:rsidRDefault="004F3BA7">
      <w:pPr>
        <w:jc w:val="both"/>
        <w:rPr>
          <w:sz w:val="20"/>
        </w:rPr>
      </w:pPr>
    </w:p>
    <w:p w14:paraId="677FE3A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University of Florida </w:t>
      </w:r>
      <w:r>
        <w:rPr>
          <w:sz w:val="20"/>
        </w:rPr>
        <w:tab/>
      </w:r>
      <w:r>
        <w:rPr>
          <w:sz w:val="20"/>
        </w:rPr>
        <w:tab/>
      </w:r>
    </w:p>
    <w:p w14:paraId="304DAE46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Gainesville, Florid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B.S.B.A. (Accounting)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1968</w:t>
      </w:r>
    </w:p>
    <w:p w14:paraId="2F239224" w14:textId="77777777" w:rsidR="004F3BA7" w:rsidRDefault="004F3BA7">
      <w:pPr>
        <w:jc w:val="both"/>
        <w:rPr>
          <w:sz w:val="20"/>
        </w:rPr>
      </w:pPr>
    </w:p>
    <w:p w14:paraId="02AA3956" w14:textId="77777777" w:rsidR="004F3BA7" w:rsidRDefault="004F3BA7">
      <w:pPr>
        <w:jc w:val="both"/>
        <w:rPr>
          <w:sz w:val="20"/>
        </w:rPr>
      </w:pPr>
      <w:r>
        <w:rPr>
          <w:sz w:val="20"/>
        </w:rPr>
        <w:t>Duke University</w:t>
      </w:r>
      <w:r>
        <w:rPr>
          <w:sz w:val="20"/>
        </w:rPr>
        <w:tab/>
      </w:r>
      <w:r>
        <w:rPr>
          <w:sz w:val="20"/>
        </w:rPr>
        <w:tab/>
      </w:r>
    </w:p>
    <w:p w14:paraId="57664BF1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Durham, North Carolin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M.H.A. (Health Administration)</w:t>
      </w:r>
      <w:r>
        <w:rPr>
          <w:sz w:val="20"/>
        </w:rPr>
        <w:tab/>
      </w:r>
      <w:r>
        <w:rPr>
          <w:sz w:val="20"/>
        </w:rPr>
        <w:tab/>
        <w:t>1974</w:t>
      </w:r>
    </w:p>
    <w:p w14:paraId="0A7C4322" w14:textId="77777777" w:rsidR="004F3BA7" w:rsidRDefault="004F3BA7">
      <w:pPr>
        <w:jc w:val="both"/>
        <w:rPr>
          <w:sz w:val="20"/>
        </w:rPr>
      </w:pPr>
    </w:p>
    <w:p w14:paraId="5C282D04" w14:textId="77777777" w:rsidR="004F3BA7" w:rsidRDefault="002A4246">
      <w:pPr>
        <w:jc w:val="both"/>
        <w:rPr>
          <w:sz w:val="20"/>
        </w:rPr>
      </w:pPr>
      <w:r>
        <w:rPr>
          <w:noProof/>
          <w:sz w:val="20"/>
        </w:rPr>
        <w:t>The U</w:t>
      </w:r>
      <w:r w:rsidR="004F3BA7" w:rsidRPr="002A4246">
        <w:rPr>
          <w:noProof/>
          <w:sz w:val="20"/>
        </w:rPr>
        <w:t>niversity</w:t>
      </w:r>
      <w:r w:rsidR="004F3BA7">
        <w:rPr>
          <w:sz w:val="20"/>
        </w:rPr>
        <w:t xml:space="preserve"> of Alabama at Birmingham</w:t>
      </w:r>
    </w:p>
    <w:p w14:paraId="0C53DF1A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Birmingham, Alabam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h.D. (Administration</w:t>
      </w:r>
      <w:r>
        <w:rPr>
          <w:sz w:val="20"/>
        </w:rPr>
        <w:noBreakHyphen/>
        <w:t>Health Services)</w:t>
      </w:r>
      <w:r>
        <w:rPr>
          <w:sz w:val="20"/>
        </w:rPr>
        <w:tab/>
        <w:t>1984</w:t>
      </w:r>
    </w:p>
    <w:p w14:paraId="08A2AA76" w14:textId="77777777" w:rsidR="004F3BA7" w:rsidRDefault="004F3BA7">
      <w:pPr>
        <w:jc w:val="both"/>
        <w:rPr>
          <w:sz w:val="20"/>
        </w:rPr>
      </w:pPr>
    </w:p>
    <w:p w14:paraId="63722551" w14:textId="77777777" w:rsidR="004F3BA7" w:rsidRDefault="004F3BA7">
      <w:pPr>
        <w:jc w:val="both"/>
        <w:rPr>
          <w:sz w:val="20"/>
        </w:rPr>
      </w:pPr>
    </w:p>
    <w:p w14:paraId="2D0E73F6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OSITIONS HELD:</w:t>
      </w:r>
    </w:p>
    <w:p w14:paraId="1E836E8C" w14:textId="77777777" w:rsidR="004F3BA7" w:rsidRDefault="004F3BA7">
      <w:pPr>
        <w:jc w:val="both"/>
        <w:rPr>
          <w:sz w:val="20"/>
        </w:rPr>
      </w:pPr>
    </w:p>
    <w:p w14:paraId="3334C3F5" w14:textId="77777777" w:rsidR="00A767F6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2013 – Present</w:t>
      </w:r>
      <w:r>
        <w:rPr>
          <w:sz w:val="20"/>
        </w:rPr>
        <w:tab/>
        <w:t>Associate Professor, Department of Health Services Administration, School of Health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Birmingham, Alabama</w:t>
      </w:r>
    </w:p>
    <w:p w14:paraId="0A4E5258" w14:textId="77777777" w:rsidR="00A767F6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</w:p>
    <w:p w14:paraId="79B9A041" w14:textId="77777777" w:rsidR="004F3BA7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89 </w:t>
      </w:r>
      <w:r>
        <w:rPr>
          <w:sz w:val="20"/>
        </w:rPr>
        <w:noBreakHyphen/>
        <w:t xml:space="preserve"> 2013</w:t>
      </w:r>
      <w:r w:rsidR="00797E57">
        <w:rPr>
          <w:sz w:val="20"/>
        </w:rPr>
        <w:tab/>
      </w:r>
      <w:r w:rsidR="004F3BA7">
        <w:rPr>
          <w:sz w:val="20"/>
        </w:rPr>
        <w:t>Assistant Professor, Department of Health Services Administr</w:t>
      </w:r>
      <w:r w:rsidR="00C63F6C">
        <w:rPr>
          <w:sz w:val="20"/>
        </w:rPr>
        <w:t xml:space="preserve">ation, School of Health </w:t>
      </w:r>
      <w:r w:rsidR="004F3BA7">
        <w:rPr>
          <w:sz w:val="20"/>
        </w:rPr>
        <w:t>Professions,</w:t>
      </w:r>
      <w:r w:rsidR="002A4246">
        <w:rPr>
          <w:sz w:val="20"/>
        </w:rPr>
        <w:t xml:space="preserve"> the</w:t>
      </w:r>
      <w:r w:rsidR="004F3BA7">
        <w:rPr>
          <w:sz w:val="20"/>
        </w:rPr>
        <w:t xml:space="preserve"> </w:t>
      </w:r>
      <w:r w:rsidR="004F3BA7" w:rsidRPr="002A4246">
        <w:rPr>
          <w:noProof/>
          <w:sz w:val="20"/>
        </w:rPr>
        <w:t>University</w:t>
      </w:r>
      <w:r w:rsidR="004F3BA7">
        <w:rPr>
          <w:sz w:val="20"/>
        </w:rPr>
        <w:t xml:space="preserve"> of Alabama at Birmingham, Birmingham, Alabama</w:t>
      </w:r>
    </w:p>
    <w:p w14:paraId="6145D6D8" w14:textId="77777777" w:rsidR="004F3BA7" w:rsidRDefault="004F3BA7">
      <w:pPr>
        <w:jc w:val="both"/>
        <w:rPr>
          <w:sz w:val="20"/>
        </w:rPr>
      </w:pPr>
    </w:p>
    <w:p w14:paraId="4F5018C6" w14:textId="77777777" w:rsidR="004F3BA7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97 - 2013</w:t>
      </w:r>
      <w:r w:rsidR="004F3BA7">
        <w:rPr>
          <w:sz w:val="20"/>
        </w:rPr>
        <w:tab/>
        <w:t>Acute Care Manager, Surgical Service, Veterans Administration Medical Center, Birmingham, Alabama</w:t>
      </w:r>
    </w:p>
    <w:p w14:paraId="4ED34AE1" w14:textId="77777777" w:rsidR="004F3BA7" w:rsidRDefault="004F3BA7">
      <w:pPr>
        <w:jc w:val="both"/>
        <w:rPr>
          <w:sz w:val="20"/>
        </w:rPr>
      </w:pPr>
    </w:p>
    <w:p w14:paraId="1AEC899C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91 </w:t>
      </w:r>
      <w:r>
        <w:rPr>
          <w:sz w:val="20"/>
        </w:rPr>
        <w:noBreakHyphen/>
        <w:t xml:space="preserve"> 1997</w:t>
      </w:r>
      <w:r>
        <w:rPr>
          <w:sz w:val="20"/>
        </w:rPr>
        <w:tab/>
        <w:t>Executive Assistant to the Director (Quality), Office of the Director, Veterans Administration Medical Center, Birmingham, Alabama</w:t>
      </w:r>
    </w:p>
    <w:p w14:paraId="7F67E06A" w14:textId="77777777" w:rsidR="004F3BA7" w:rsidRDefault="004F3BA7">
      <w:pPr>
        <w:jc w:val="both"/>
        <w:rPr>
          <w:sz w:val="20"/>
        </w:rPr>
      </w:pPr>
    </w:p>
    <w:p w14:paraId="4F192BEE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89 </w:t>
      </w:r>
      <w:r>
        <w:rPr>
          <w:sz w:val="20"/>
        </w:rPr>
        <w:noBreakHyphen/>
        <w:t xml:space="preserve"> 1991</w:t>
      </w:r>
      <w:r>
        <w:rPr>
          <w:sz w:val="20"/>
        </w:rPr>
        <w:tab/>
        <w:t>Health Services Research and Development Coordinator, Research Service, Veterans Administration Medical Center, Birmingham, Alabama</w:t>
      </w:r>
    </w:p>
    <w:p w14:paraId="13B7392F" w14:textId="77777777" w:rsidR="004F3BA7" w:rsidRDefault="004F3BA7">
      <w:pPr>
        <w:jc w:val="both"/>
        <w:rPr>
          <w:sz w:val="20"/>
        </w:rPr>
      </w:pPr>
    </w:p>
    <w:p w14:paraId="77196CE1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86 </w:t>
      </w:r>
      <w:r>
        <w:rPr>
          <w:sz w:val="20"/>
        </w:rPr>
        <w:noBreakHyphen/>
        <w:t xml:space="preserve"> 1989</w:t>
      </w:r>
      <w:r>
        <w:rPr>
          <w:sz w:val="20"/>
        </w:rPr>
        <w:tab/>
        <w:t>Senior Health Research Analyst, Directorate of Medical Plans and Resources, Office of the Air Force Surgeon General, Bolling Air Force Base, Washington, District of Columbia</w:t>
      </w:r>
    </w:p>
    <w:p w14:paraId="2572E568" w14:textId="77777777" w:rsidR="004F3BA7" w:rsidRDefault="004F3BA7">
      <w:pPr>
        <w:jc w:val="both"/>
        <w:rPr>
          <w:sz w:val="20"/>
        </w:rPr>
      </w:pPr>
    </w:p>
    <w:p w14:paraId="43D78F63" w14:textId="77777777" w:rsidR="004F3BA7" w:rsidRDefault="004F3BA7">
      <w:pPr>
        <w:pStyle w:val="BodyTextIndent"/>
      </w:pPr>
      <w:r>
        <w:t xml:space="preserve">1984 </w:t>
      </w:r>
      <w:r>
        <w:noBreakHyphen/>
        <w:t xml:space="preserve"> 1986</w:t>
      </w:r>
      <w:r>
        <w:tab/>
        <w:t>Strategic Planner, Health Affairs and Plans Division, Directorate of Medical Plans and Resources, Office of the Air Force Surgeon General, Bolling Air Force Base, Washington, District of Columbia</w:t>
      </w:r>
    </w:p>
    <w:p w14:paraId="3FA4A32E" w14:textId="77777777" w:rsidR="004F3BA7" w:rsidRDefault="004F3BA7">
      <w:pPr>
        <w:pStyle w:val="BodyTextIndent"/>
      </w:pPr>
    </w:p>
    <w:p w14:paraId="2A14E9DD" w14:textId="77777777" w:rsidR="004F3BA7" w:rsidRDefault="004F3BA7">
      <w:pPr>
        <w:pStyle w:val="BodyTextIndent"/>
      </w:pPr>
      <w:r>
        <w:lastRenderedPageBreak/>
        <w:t xml:space="preserve">1978 </w:t>
      </w:r>
      <w:r>
        <w:noBreakHyphen/>
        <w:t xml:space="preserve"> 1981</w:t>
      </w:r>
      <w:r>
        <w:tab/>
        <w:t>Chief, Medical Readiness Operations Division, Office of the Surgeon, United States Air Forces in Europe, Ramstein Air Base, West Germany</w:t>
      </w:r>
    </w:p>
    <w:p w14:paraId="7F5C8811" w14:textId="77777777" w:rsidR="004F3BA7" w:rsidRDefault="004F3BA7">
      <w:pPr>
        <w:jc w:val="both"/>
        <w:rPr>
          <w:sz w:val="20"/>
        </w:rPr>
      </w:pPr>
    </w:p>
    <w:p w14:paraId="1BDCEAA4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6 </w:t>
      </w:r>
      <w:r>
        <w:rPr>
          <w:sz w:val="20"/>
        </w:rPr>
        <w:noBreakHyphen/>
        <w:t xml:space="preserve"> 1978</w:t>
      </w:r>
      <w:r>
        <w:rPr>
          <w:sz w:val="20"/>
        </w:rPr>
        <w:tab/>
        <w:t>Director, Medical Resource Management, United States Air Force Regional Hospital, Maxwell Air Force Base, Montgomery, Alabama</w:t>
      </w:r>
    </w:p>
    <w:p w14:paraId="05224FCD" w14:textId="77777777" w:rsidR="004F3BA7" w:rsidRDefault="004F3BA7">
      <w:pPr>
        <w:jc w:val="both"/>
        <w:rPr>
          <w:sz w:val="20"/>
        </w:rPr>
      </w:pPr>
    </w:p>
    <w:p w14:paraId="105C241F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5 </w:t>
      </w:r>
      <w:r>
        <w:rPr>
          <w:sz w:val="20"/>
        </w:rPr>
        <w:noBreakHyphen/>
        <w:t xml:space="preserve"> 1976</w:t>
      </w:r>
      <w:r>
        <w:rPr>
          <w:sz w:val="20"/>
        </w:rPr>
        <w:tab/>
        <w:t>Director, Patient Administration, United States Air Force Regional Hospital, Maxwell Air Force Base, Montgomery, Alabama</w:t>
      </w:r>
    </w:p>
    <w:p w14:paraId="39E27907" w14:textId="77777777" w:rsidR="004F3BA7" w:rsidRDefault="004F3BA7">
      <w:pPr>
        <w:jc w:val="both"/>
        <w:rPr>
          <w:sz w:val="20"/>
        </w:rPr>
      </w:pPr>
    </w:p>
    <w:p w14:paraId="4049CB1F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75</w:t>
      </w:r>
      <w:r>
        <w:rPr>
          <w:sz w:val="20"/>
        </w:rPr>
        <w:tab/>
        <w:t>Director, Personnel and Administrative Services, United States Air Force Regional Hospital, Maxwell Air Force Base, Montgomery, Alabama</w:t>
      </w:r>
    </w:p>
    <w:p w14:paraId="6A024C56" w14:textId="77777777" w:rsidR="004F3BA7" w:rsidRDefault="004F3BA7">
      <w:pPr>
        <w:jc w:val="both"/>
        <w:rPr>
          <w:sz w:val="20"/>
        </w:rPr>
      </w:pPr>
    </w:p>
    <w:p w14:paraId="7537648B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4 </w:t>
      </w:r>
      <w:r>
        <w:rPr>
          <w:sz w:val="20"/>
        </w:rPr>
        <w:noBreakHyphen/>
        <w:t xml:space="preserve"> 1975</w:t>
      </w:r>
      <w:r>
        <w:rPr>
          <w:sz w:val="20"/>
        </w:rPr>
        <w:tab/>
      </w:r>
      <w:r w:rsidR="00797E57">
        <w:rPr>
          <w:sz w:val="20"/>
        </w:rPr>
        <w:t>A</w:t>
      </w:r>
      <w:r>
        <w:rPr>
          <w:sz w:val="20"/>
        </w:rPr>
        <w:t>dministrator, United States Air Force Hospital, Kunsan Air Base, South Korea</w:t>
      </w:r>
    </w:p>
    <w:p w14:paraId="69191883" w14:textId="77777777" w:rsidR="004F3BA7" w:rsidRDefault="004F3BA7">
      <w:pPr>
        <w:jc w:val="both"/>
        <w:rPr>
          <w:sz w:val="20"/>
        </w:rPr>
      </w:pPr>
    </w:p>
    <w:p w14:paraId="02CE48B6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74</w:t>
      </w:r>
      <w:r>
        <w:rPr>
          <w:sz w:val="20"/>
        </w:rPr>
        <w:tab/>
        <w:t>Administrator, United States Air Force Hospital, Ubon Royal Thai Air Base, Ubon, Thailand</w:t>
      </w:r>
    </w:p>
    <w:p w14:paraId="3EC82FE8" w14:textId="77777777" w:rsidR="004F3BA7" w:rsidRDefault="004F3BA7">
      <w:pPr>
        <w:jc w:val="both"/>
        <w:rPr>
          <w:sz w:val="20"/>
        </w:rPr>
      </w:pPr>
    </w:p>
    <w:p w14:paraId="20E29D32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73</w:t>
      </w:r>
      <w:r>
        <w:rPr>
          <w:sz w:val="20"/>
        </w:rPr>
        <w:tab/>
        <w:t xml:space="preserve">Administrative Resident, Duke University Medical </w:t>
      </w:r>
      <w:r w:rsidR="00797E57">
        <w:rPr>
          <w:sz w:val="20"/>
        </w:rPr>
        <w:t>C</w:t>
      </w:r>
      <w:r>
        <w:rPr>
          <w:sz w:val="20"/>
        </w:rPr>
        <w:t>enter, Durham, North Carolina; Memorial Hospital, Burlington, North Carolina</w:t>
      </w:r>
      <w:r w:rsidR="00ED4DF5">
        <w:rPr>
          <w:sz w:val="20"/>
        </w:rPr>
        <w:t xml:space="preserve"> [now Cone Health (2013) Alamance Regional Medical Center (1995)]</w:t>
      </w:r>
    </w:p>
    <w:p w14:paraId="30B53D57" w14:textId="77777777" w:rsidR="004F3BA7" w:rsidRDefault="004F3BA7">
      <w:pPr>
        <w:jc w:val="both"/>
        <w:rPr>
          <w:sz w:val="20"/>
        </w:rPr>
      </w:pPr>
    </w:p>
    <w:p w14:paraId="33FEF298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1 </w:t>
      </w:r>
      <w:r>
        <w:rPr>
          <w:sz w:val="20"/>
        </w:rPr>
        <w:noBreakHyphen/>
        <w:t xml:space="preserve"> 1972</w:t>
      </w:r>
      <w:r>
        <w:rPr>
          <w:sz w:val="20"/>
        </w:rPr>
        <w:tab/>
        <w:t>Administrative Assistant, Hospital Services, United States Air Force Regional Hospital, March Air Force Base, Riverside, California</w:t>
      </w:r>
    </w:p>
    <w:p w14:paraId="56AD8FB4" w14:textId="77777777" w:rsidR="004F3BA7" w:rsidRDefault="004F3BA7">
      <w:pPr>
        <w:jc w:val="both"/>
        <w:rPr>
          <w:sz w:val="20"/>
        </w:rPr>
      </w:pPr>
    </w:p>
    <w:p w14:paraId="5B6EC81A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69 </w:t>
      </w:r>
      <w:r>
        <w:rPr>
          <w:sz w:val="20"/>
        </w:rPr>
        <w:noBreakHyphen/>
        <w:t xml:space="preserve"> 1971</w:t>
      </w:r>
      <w:r>
        <w:rPr>
          <w:sz w:val="20"/>
        </w:rPr>
        <w:tab/>
        <w:t>Director, Personnel and Administrative Services, United States Air Force Regional Hospital, March Air Force Base, Riverside, California</w:t>
      </w:r>
    </w:p>
    <w:p w14:paraId="43FF73DF" w14:textId="77777777" w:rsidR="004F3BA7" w:rsidRDefault="004F3BA7">
      <w:pPr>
        <w:jc w:val="both"/>
        <w:rPr>
          <w:sz w:val="20"/>
        </w:rPr>
      </w:pPr>
    </w:p>
    <w:p w14:paraId="3A0D1777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ilitary</w:t>
      </w:r>
    </w:p>
    <w:p w14:paraId="234A07D3" w14:textId="77777777" w:rsidR="004F3BA7" w:rsidRDefault="004F3BA7">
      <w:pPr>
        <w:jc w:val="both"/>
        <w:rPr>
          <w:sz w:val="20"/>
        </w:rPr>
      </w:pPr>
    </w:p>
    <w:p w14:paraId="6A1AEA17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 xml:space="preserve">1969 </w:t>
      </w:r>
      <w:r>
        <w:rPr>
          <w:sz w:val="20"/>
        </w:rPr>
        <w:noBreakHyphen/>
        <w:t xml:space="preserve"> 1989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United States Air Force, Lieutenant Colonel, Medical Service Corps (Retired)</w:t>
      </w:r>
    </w:p>
    <w:p w14:paraId="2593564A" w14:textId="77777777" w:rsidR="004F3BA7" w:rsidRDefault="004F3BA7">
      <w:pPr>
        <w:jc w:val="both"/>
        <w:rPr>
          <w:sz w:val="20"/>
        </w:rPr>
      </w:pPr>
    </w:p>
    <w:p w14:paraId="206217DF" w14:textId="77777777" w:rsidR="0044301A" w:rsidRDefault="0044301A">
      <w:pPr>
        <w:jc w:val="both"/>
        <w:rPr>
          <w:sz w:val="20"/>
        </w:rPr>
      </w:pPr>
    </w:p>
    <w:p w14:paraId="6E3A8852" w14:textId="77777777" w:rsidR="0044301A" w:rsidRDefault="0044301A">
      <w:pPr>
        <w:jc w:val="both"/>
        <w:rPr>
          <w:sz w:val="20"/>
        </w:rPr>
      </w:pPr>
      <w:r>
        <w:rPr>
          <w:sz w:val="20"/>
          <w:u w:val="single"/>
        </w:rPr>
        <w:t>CERTIFICATIONS</w:t>
      </w:r>
    </w:p>
    <w:p w14:paraId="568CA879" w14:textId="77777777" w:rsidR="0044301A" w:rsidRDefault="0044301A">
      <w:pPr>
        <w:jc w:val="both"/>
        <w:rPr>
          <w:sz w:val="20"/>
        </w:rPr>
      </w:pPr>
    </w:p>
    <w:p w14:paraId="6D281F5E" w14:textId="77777777" w:rsidR="0044301A" w:rsidRDefault="0044301A">
      <w:pPr>
        <w:jc w:val="both"/>
        <w:rPr>
          <w:sz w:val="20"/>
        </w:rPr>
      </w:pPr>
      <w:r>
        <w:rPr>
          <w:sz w:val="20"/>
        </w:rPr>
        <w:t>Board Certified in Healthcare Management, 1986</w:t>
      </w:r>
    </w:p>
    <w:p w14:paraId="37484B31" w14:textId="77777777" w:rsidR="0044301A" w:rsidRDefault="0044301A">
      <w:pPr>
        <w:jc w:val="both"/>
        <w:rPr>
          <w:sz w:val="20"/>
        </w:rPr>
      </w:pPr>
    </w:p>
    <w:p w14:paraId="6B795BF5" w14:textId="77777777" w:rsidR="0044301A" w:rsidRDefault="0044301A">
      <w:pPr>
        <w:jc w:val="both"/>
        <w:rPr>
          <w:sz w:val="20"/>
        </w:rPr>
      </w:pPr>
      <w:r>
        <w:rPr>
          <w:sz w:val="20"/>
        </w:rPr>
        <w:t>Lean Six Sigma Black Belt, 2017</w:t>
      </w:r>
    </w:p>
    <w:p w14:paraId="29C9B8F2" w14:textId="77777777" w:rsidR="00222294" w:rsidRDefault="00222294">
      <w:pPr>
        <w:jc w:val="both"/>
        <w:rPr>
          <w:sz w:val="20"/>
        </w:rPr>
      </w:pPr>
    </w:p>
    <w:p w14:paraId="3AC8E7F8" w14:textId="77777777" w:rsidR="00222294" w:rsidRPr="0044301A" w:rsidRDefault="00222294">
      <w:pPr>
        <w:jc w:val="both"/>
        <w:rPr>
          <w:sz w:val="20"/>
        </w:rPr>
      </w:pPr>
      <w:r>
        <w:rPr>
          <w:sz w:val="20"/>
        </w:rPr>
        <w:t>Certified Professional in Healthcare Quality, 2018</w:t>
      </w:r>
    </w:p>
    <w:p w14:paraId="4877D695" w14:textId="77777777" w:rsidR="0044301A" w:rsidRDefault="0044301A">
      <w:pPr>
        <w:jc w:val="both"/>
        <w:rPr>
          <w:sz w:val="20"/>
        </w:rPr>
      </w:pPr>
    </w:p>
    <w:p w14:paraId="386FE287" w14:textId="77777777" w:rsidR="004F3BA7" w:rsidRDefault="004F3BA7">
      <w:pPr>
        <w:jc w:val="both"/>
        <w:rPr>
          <w:sz w:val="20"/>
        </w:rPr>
      </w:pPr>
    </w:p>
    <w:p w14:paraId="37522B10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EMBERSHIPS IN PROFESSIONAL AND SCHOLARLY ORGANIZATIONS</w:t>
      </w:r>
      <w:r>
        <w:rPr>
          <w:sz w:val="20"/>
        </w:rPr>
        <w:t>:</w:t>
      </w:r>
    </w:p>
    <w:p w14:paraId="664ACC5E" w14:textId="77777777" w:rsidR="004F3BA7" w:rsidRDefault="004F3BA7">
      <w:pPr>
        <w:jc w:val="both"/>
        <w:rPr>
          <w:sz w:val="20"/>
        </w:rPr>
      </w:pPr>
    </w:p>
    <w:p w14:paraId="5E8F1DE5" w14:textId="77777777" w:rsidR="004F3BA7" w:rsidRDefault="004F3BA7">
      <w:pPr>
        <w:jc w:val="both"/>
        <w:rPr>
          <w:sz w:val="20"/>
        </w:rPr>
      </w:pPr>
      <w:r>
        <w:rPr>
          <w:sz w:val="20"/>
        </w:rPr>
        <w:t>Academy of Management</w:t>
      </w:r>
    </w:p>
    <w:p w14:paraId="337ABBAD" w14:textId="77777777" w:rsidR="004F3BA7" w:rsidRDefault="004F3BA7">
      <w:pPr>
        <w:jc w:val="both"/>
        <w:rPr>
          <w:sz w:val="20"/>
        </w:rPr>
      </w:pPr>
      <w:r>
        <w:rPr>
          <w:sz w:val="20"/>
        </w:rPr>
        <w:t>American College of Healthcare Executives (Fellow)</w:t>
      </w:r>
    </w:p>
    <w:p w14:paraId="067E9B64" w14:textId="77777777" w:rsidR="003334F5" w:rsidRDefault="003334F5">
      <w:pPr>
        <w:jc w:val="both"/>
        <w:rPr>
          <w:sz w:val="20"/>
        </w:rPr>
      </w:pPr>
      <w:r>
        <w:rPr>
          <w:sz w:val="20"/>
        </w:rPr>
        <w:t>American Society for Quality</w:t>
      </w:r>
    </w:p>
    <w:p w14:paraId="421C0001" w14:textId="77777777" w:rsidR="00C14BC1" w:rsidRDefault="00C14BC1">
      <w:pPr>
        <w:jc w:val="both"/>
        <w:rPr>
          <w:sz w:val="20"/>
        </w:rPr>
      </w:pPr>
      <w:r>
        <w:rPr>
          <w:sz w:val="20"/>
        </w:rPr>
        <w:t>Association of University Programs in Health Administration</w:t>
      </w:r>
    </w:p>
    <w:p w14:paraId="4738F470" w14:textId="77777777" w:rsidR="001438CB" w:rsidRDefault="001438CB">
      <w:pPr>
        <w:jc w:val="both"/>
        <w:rPr>
          <w:sz w:val="20"/>
        </w:rPr>
      </w:pPr>
      <w:r>
        <w:rPr>
          <w:sz w:val="20"/>
        </w:rPr>
        <w:t>Institute of Industrial &amp; Systems Engineers</w:t>
      </w:r>
    </w:p>
    <w:p w14:paraId="6F0650DD" w14:textId="77777777" w:rsidR="003C3C8E" w:rsidRDefault="003C3C8E">
      <w:pPr>
        <w:jc w:val="both"/>
        <w:rPr>
          <w:sz w:val="20"/>
        </w:rPr>
      </w:pPr>
      <w:r>
        <w:rPr>
          <w:sz w:val="20"/>
        </w:rPr>
        <w:t>National Association for Healthcare Quality</w:t>
      </w:r>
    </w:p>
    <w:p w14:paraId="605928DE" w14:textId="77777777" w:rsidR="00D47DD7" w:rsidRDefault="00D47DD7">
      <w:pPr>
        <w:jc w:val="both"/>
        <w:rPr>
          <w:sz w:val="20"/>
        </w:rPr>
      </w:pPr>
      <w:r>
        <w:rPr>
          <w:sz w:val="20"/>
        </w:rPr>
        <w:t>The Forum:  Alabama Health Executives Forum (ACHE)</w:t>
      </w:r>
    </w:p>
    <w:p w14:paraId="5781ACC8" w14:textId="77777777" w:rsidR="004F3BA7" w:rsidRDefault="004F3BA7">
      <w:pPr>
        <w:jc w:val="both"/>
        <w:rPr>
          <w:sz w:val="20"/>
        </w:rPr>
      </w:pPr>
    </w:p>
    <w:p w14:paraId="24CE5038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AIN AREAS OF RESEARCH OR SCHOLARLY INTEREST:</w:t>
      </w:r>
    </w:p>
    <w:p w14:paraId="19E84CD6" w14:textId="77777777" w:rsidR="004F3BA7" w:rsidRDefault="004F3BA7">
      <w:pPr>
        <w:jc w:val="both"/>
        <w:rPr>
          <w:sz w:val="20"/>
        </w:rPr>
      </w:pPr>
    </w:p>
    <w:p w14:paraId="7FD8751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Continuous quality improvement; Managed care; Physician decision making; Outcome measures in the production of health; Provider practice patterns; CEO and nurse executive role behaviors; Nurse retention; Effects of organizational </w:t>
      </w:r>
      <w:r>
        <w:rPr>
          <w:sz w:val="20"/>
        </w:rPr>
        <w:lastRenderedPageBreak/>
        <w:t>technology on the individual; Patient satisfaction; Effects of patient severity and nursing acuity in refining DRGs.</w:t>
      </w:r>
    </w:p>
    <w:p w14:paraId="2E1030BF" w14:textId="77777777" w:rsidR="004F3BA7" w:rsidRDefault="004F3BA7">
      <w:pPr>
        <w:jc w:val="both"/>
        <w:rPr>
          <w:sz w:val="20"/>
        </w:rPr>
      </w:pPr>
    </w:p>
    <w:p w14:paraId="3E2AD6F2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DESCRIPTION OF TEACHING ACTIVITIES</w:t>
      </w:r>
      <w:r>
        <w:rPr>
          <w:sz w:val="20"/>
        </w:rPr>
        <w:t>:</w:t>
      </w:r>
    </w:p>
    <w:p w14:paraId="0C84C74D" w14:textId="77777777" w:rsidR="004F3BA7" w:rsidRDefault="004F3BA7">
      <w:pPr>
        <w:jc w:val="both"/>
        <w:rPr>
          <w:sz w:val="20"/>
        </w:rPr>
      </w:pPr>
    </w:p>
    <w:p w14:paraId="5CDE9017" w14:textId="77777777" w:rsidR="004F3BA7" w:rsidRDefault="004F3BA7">
      <w:pPr>
        <w:jc w:val="both"/>
        <w:rPr>
          <w:sz w:val="20"/>
        </w:rPr>
      </w:pPr>
      <w:r>
        <w:rPr>
          <w:sz w:val="20"/>
        </w:rPr>
        <w:t>Administrative Theory (Graduate - Doctoral)</w:t>
      </w:r>
    </w:p>
    <w:p w14:paraId="614AA842" w14:textId="77777777" w:rsidR="004F3BA7" w:rsidRDefault="004F3BA7">
      <w:pPr>
        <w:jc w:val="both"/>
        <w:rPr>
          <w:sz w:val="20"/>
        </w:rPr>
      </w:pPr>
      <w:r>
        <w:rPr>
          <w:sz w:val="20"/>
        </w:rPr>
        <w:t>Alternative Delivery Systems (Graduate)</w:t>
      </w:r>
    </w:p>
    <w:p w14:paraId="0825C705" w14:textId="77777777" w:rsidR="00625471" w:rsidRDefault="00625471" w:rsidP="00625471">
      <w:pPr>
        <w:jc w:val="both"/>
        <w:rPr>
          <w:sz w:val="20"/>
        </w:rPr>
      </w:pPr>
      <w:r>
        <w:rPr>
          <w:sz w:val="20"/>
        </w:rPr>
        <w:t>Executive Master of Science in Health Administration (Saudi Arabia)</w:t>
      </w:r>
    </w:p>
    <w:p w14:paraId="2C50B288" w14:textId="77777777" w:rsidR="004F3BA7" w:rsidRDefault="004F3BA7">
      <w:pPr>
        <w:jc w:val="both"/>
        <w:rPr>
          <w:sz w:val="20"/>
        </w:rPr>
      </w:pPr>
      <w:r>
        <w:rPr>
          <w:sz w:val="20"/>
        </w:rPr>
        <w:t>Managed Care (Graduate)</w:t>
      </w:r>
    </w:p>
    <w:p w14:paraId="2EDDC939" w14:textId="77777777" w:rsidR="00C63F6C" w:rsidRDefault="00C63F6C" w:rsidP="00C63F6C">
      <w:pPr>
        <w:jc w:val="both"/>
        <w:rPr>
          <w:sz w:val="20"/>
        </w:rPr>
      </w:pPr>
      <w:r>
        <w:rPr>
          <w:sz w:val="20"/>
        </w:rPr>
        <w:t>Operations Management &amp; Process Improvement (Graduate)</w:t>
      </w:r>
    </w:p>
    <w:p w14:paraId="0D7D63EE" w14:textId="77777777" w:rsidR="004F3BA7" w:rsidRDefault="004F3BA7">
      <w:pPr>
        <w:jc w:val="both"/>
        <w:rPr>
          <w:sz w:val="20"/>
        </w:rPr>
      </w:pPr>
      <w:r>
        <w:rPr>
          <w:sz w:val="20"/>
        </w:rPr>
        <w:t>Process Improvement (Graduate)</w:t>
      </w:r>
    </w:p>
    <w:p w14:paraId="1E6F5B3C" w14:textId="77777777" w:rsidR="00C63F6C" w:rsidRDefault="00C63F6C">
      <w:pPr>
        <w:jc w:val="both"/>
        <w:rPr>
          <w:sz w:val="20"/>
        </w:rPr>
      </w:pPr>
      <w:r>
        <w:rPr>
          <w:sz w:val="20"/>
        </w:rPr>
        <w:t>Quality, Health &amp; Safety Quantitative Methods (Graduate)</w:t>
      </w:r>
    </w:p>
    <w:p w14:paraId="310BC1FF" w14:textId="77777777" w:rsidR="00C14BC1" w:rsidRDefault="00C14BC1">
      <w:pPr>
        <w:jc w:val="both"/>
        <w:rPr>
          <w:sz w:val="20"/>
        </w:rPr>
      </w:pPr>
      <w:r>
        <w:rPr>
          <w:sz w:val="20"/>
        </w:rPr>
        <w:t>Quality Management in Healthcare (Undergraduate)</w:t>
      </w:r>
    </w:p>
    <w:p w14:paraId="2B1E2C21" w14:textId="77777777" w:rsidR="004F3BA7" w:rsidRDefault="004F3BA7">
      <w:pPr>
        <w:jc w:val="both"/>
        <w:rPr>
          <w:sz w:val="20"/>
        </w:rPr>
      </w:pPr>
      <w:r>
        <w:rPr>
          <w:sz w:val="20"/>
        </w:rPr>
        <w:t>Research Methods (Undergraduate)</w:t>
      </w:r>
    </w:p>
    <w:p w14:paraId="3F8FB552" w14:textId="77777777" w:rsidR="00926074" w:rsidRDefault="00926074">
      <w:pPr>
        <w:jc w:val="both"/>
        <w:rPr>
          <w:sz w:val="20"/>
        </w:rPr>
      </w:pPr>
      <w:r>
        <w:rPr>
          <w:sz w:val="20"/>
        </w:rPr>
        <w:t>Strategic Management in Healthcare Organizations (Undergraduate)</w:t>
      </w:r>
    </w:p>
    <w:p w14:paraId="072BE1A2" w14:textId="77777777" w:rsidR="008654BE" w:rsidRDefault="008654BE">
      <w:pPr>
        <w:jc w:val="both"/>
        <w:rPr>
          <w:sz w:val="20"/>
        </w:rPr>
      </w:pPr>
      <w:r>
        <w:rPr>
          <w:sz w:val="20"/>
        </w:rPr>
        <w:t>Operations Management in Healthcare Organizations (Undergraduate)</w:t>
      </w:r>
    </w:p>
    <w:p w14:paraId="397BCB55" w14:textId="77777777" w:rsidR="00625471" w:rsidRDefault="00625471">
      <w:pPr>
        <w:jc w:val="both"/>
        <w:rPr>
          <w:sz w:val="20"/>
        </w:rPr>
      </w:pPr>
    </w:p>
    <w:p w14:paraId="5D3460A8" w14:textId="77777777" w:rsidR="00625471" w:rsidRDefault="00625471">
      <w:pPr>
        <w:jc w:val="both"/>
        <w:rPr>
          <w:sz w:val="20"/>
        </w:rPr>
      </w:pPr>
      <w:r>
        <w:rPr>
          <w:sz w:val="20"/>
        </w:rPr>
        <w:t>Invited Lectures</w:t>
      </w:r>
    </w:p>
    <w:p w14:paraId="3D6CF2A2" w14:textId="77777777" w:rsidR="00625471" w:rsidRDefault="00625471">
      <w:pPr>
        <w:jc w:val="both"/>
        <w:rPr>
          <w:sz w:val="20"/>
        </w:rPr>
      </w:pPr>
      <w:r>
        <w:rPr>
          <w:sz w:val="20"/>
        </w:rPr>
        <w:t xml:space="preserve">     Master of Science in Health Informatics</w:t>
      </w:r>
    </w:p>
    <w:p w14:paraId="17A51662" w14:textId="77777777" w:rsidR="00625471" w:rsidRDefault="00625471">
      <w:pPr>
        <w:jc w:val="both"/>
        <w:rPr>
          <w:sz w:val="20"/>
        </w:rPr>
      </w:pPr>
      <w:r>
        <w:rPr>
          <w:sz w:val="20"/>
        </w:rPr>
        <w:t xml:space="preserve">     Certificate in Healthcare Management</w:t>
      </w:r>
    </w:p>
    <w:p w14:paraId="335865CD" w14:textId="77777777" w:rsidR="00AC2299" w:rsidRDefault="00AC2299">
      <w:pPr>
        <w:jc w:val="both"/>
        <w:rPr>
          <w:sz w:val="20"/>
        </w:rPr>
      </w:pPr>
      <w:r>
        <w:rPr>
          <w:sz w:val="20"/>
        </w:rPr>
        <w:tab/>
        <w:t>Healthcare Quality I, November 2014</w:t>
      </w:r>
      <w:r w:rsidR="0044301A">
        <w:rPr>
          <w:sz w:val="20"/>
        </w:rPr>
        <w:t>, 2015, 2016, 2017</w:t>
      </w:r>
    </w:p>
    <w:p w14:paraId="614625CA" w14:textId="77777777" w:rsidR="00AC2299" w:rsidRDefault="00AC2299" w:rsidP="00AC2299">
      <w:pPr>
        <w:ind w:firstLine="720"/>
        <w:jc w:val="both"/>
        <w:rPr>
          <w:sz w:val="20"/>
        </w:rPr>
      </w:pPr>
      <w:r>
        <w:rPr>
          <w:sz w:val="20"/>
        </w:rPr>
        <w:t>Healthcare Quality II, Spring 2015</w:t>
      </w:r>
      <w:r w:rsidR="0044301A">
        <w:rPr>
          <w:sz w:val="20"/>
        </w:rPr>
        <w:t>, 2016, 2017</w:t>
      </w:r>
    </w:p>
    <w:p w14:paraId="5B2498B0" w14:textId="77777777" w:rsidR="00877C88" w:rsidRDefault="00877C88">
      <w:pPr>
        <w:jc w:val="both"/>
        <w:rPr>
          <w:sz w:val="20"/>
        </w:rPr>
      </w:pPr>
      <w:r>
        <w:rPr>
          <w:sz w:val="20"/>
        </w:rPr>
        <w:t xml:space="preserve">     Executive Master of Science in Health Administration</w:t>
      </w:r>
    </w:p>
    <w:p w14:paraId="26027DC4" w14:textId="77777777" w:rsidR="004F3BA7" w:rsidRDefault="004F3BA7">
      <w:pPr>
        <w:jc w:val="both"/>
        <w:rPr>
          <w:sz w:val="20"/>
          <w:u w:val="single"/>
        </w:rPr>
      </w:pPr>
    </w:p>
    <w:p w14:paraId="489F9C46" w14:textId="77777777" w:rsidR="00295AF7" w:rsidRDefault="00295AF7">
      <w:pPr>
        <w:jc w:val="both"/>
        <w:rPr>
          <w:sz w:val="20"/>
          <w:u w:val="single"/>
        </w:rPr>
      </w:pPr>
    </w:p>
    <w:p w14:paraId="2E3AFBA1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RESEARCH</w:t>
      </w:r>
    </w:p>
    <w:p w14:paraId="27D40CEE" w14:textId="77777777" w:rsidR="004F3BA7" w:rsidRDefault="004F3BA7">
      <w:pPr>
        <w:jc w:val="both"/>
        <w:rPr>
          <w:sz w:val="20"/>
        </w:rPr>
      </w:pPr>
    </w:p>
    <w:p w14:paraId="0D00DE35" w14:textId="77777777" w:rsidR="000B6DA1" w:rsidRDefault="000B6DA1">
      <w:pPr>
        <w:jc w:val="both"/>
        <w:rPr>
          <w:sz w:val="20"/>
        </w:rPr>
      </w:pPr>
      <w:r>
        <w:rPr>
          <w:sz w:val="20"/>
        </w:rPr>
        <w:t xml:space="preserve">Quintana, J.B.  (2016).  Faculty Grant for </w:t>
      </w:r>
      <w:r w:rsidRPr="00B5625C">
        <w:rPr>
          <w:noProof/>
          <w:sz w:val="20"/>
        </w:rPr>
        <w:t>On-line</w:t>
      </w:r>
      <w:r>
        <w:rPr>
          <w:sz w:val="20"/>
        </w:rPr>
        <w:t xml:space="preserve"> Course Development.  $5,000 (approved, funded).  Department of Health Services Administration and the School of Health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  </w:t>
      </w:r>
    </w:p>
    <w:p w14:paraId="75593F43" w14:textId="77777777" w:rsidR="000B6DA1" w:rsidRDefault="000B6DA1">
      <w:pPr>
        <w:jc w:val="both"/>
        <w:rPr>
          <w:sz w:val="20"/>
        </w:rPr>
      </w:pPr>
    </w:p>
    <w:p w14:paraId="7BDCED64" w14:textId="77777777" w:rsidR="00C30425" w:rsidRDefault="00C30425" w:rsidP="00C30425">
      <w:r>
        <w:rPr>
          <w:sz w:val="20"/>
        </w:rPr>
        <w:t xml:space="preserve">Berner, Eta.  (2015-2017).  </w:t>
      </w:r>
      <w:r w:rsidRPr="00222294">
        <w:rPr>
          <w:noProof/>
          <w:sz w:val="20"/>
        </w:rPr>
        <w:t>Department</w:t>
      </w:r>
      <w:r>
        <w:rPr>
          <w:sz w:val="20"/>
        </w:rPr>
        <w:t xml:space="preserve"> of Health and Human Services.  Office of the National Coordinator for Health IT Workforce Training Program.  Funded Grant, 2015-2017.  Subject Matter Expert.  </w:t>
      </w:r>
    </w:p>
    <w:p w14:paraId="658BFF80" w14:textId="77777777" w:rsidR="00C30425" w:rsidRDefault="00C30425">
      <w:pPr>
        <w:jc w:val="both"/>
        <w:rPr>
          <w:sz w:val="20"/>
        </w:rPr>
      </w:pPr>
    </w:p>
    <w:p w14:paraId="46D5BA2D" w14:textId="77777777" w:rsidR="004F3BA7" w:rsidRDefault="004F3BA7">
      <w:pPr>
        <w:jc w:val="both"/>
        <w:rPr>
          <w:sz w:val="20"/>
        </w:rPr>
      </w:pPr>
      <w:r>
        <w:rPr>
          <w:sz w:val="20"/>
        </w:rPr>
        <w:t>Zellars, Kelly  (2000).  Group Process in Primary Care Teams.  Junior Faculty Grant, submitted to the Graduate School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   $5,000 (approved, funded).  </w:t>
      </w:r>
      <w:r w:rsidR="002A4246">
        <w:rPr>
          <w:noProof/>
          <w:sz w:val="20"/>
        </w:rPr>
        <w:t xml:space="preserve">The </w:t>
      </w:r>
      <w:r w:rsidR="003C7DA4">
        <w:rPr>
          <w:noProof/>
          <w:sz w:val="20"/>
        </w:rPr>
        <w:t>U</w:t>
      </w:r>
      <w:r w:rsidRPr="003C7DA4">
        <w:rPr>
          <w:noProof/>
          <w:sz w:val="20"/>
        </w:rPr>
        <w:t>niversity</w:t>
      </w:r>
      <w:r>
        <w:rPr>
          <w:sz w:val="20"/>
        </w:rPr>
        <w:t xml:space="preserve"> of Alabama at Birmingham.</w:t>
      </w:r>
    </w:p>
    <w:p w14:paraId="105420AD" w14:textId="77777777" w:rsidR="004F3BA7" w:rsidRDefault="004F3BA7">
      <w:pPr>
        <w:jc w:val="both"/>
        <w:rPr>
          <w:sz w:val="20"/>
        </w:rPr>
      </w:pPr>
    </w:p>
    <w:p w14:paraId="0676358A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Everson, Michael P., et al.  (1998-2000).  </w:t>
      </w:r>
      <w:r>
        <w:rPr>
          <w:sz w:val="20"/>
          <w:u w:val="single"/>
        </w:rPr>
        <w:t>Birmingham's Gulf War Veterans' Illness Demonstration Clinic</w:t>
      </w:r>
      <w:r>
        <w:rPr>
          <w:sz w:val="20"/>
        </w:rPr>
        <w:t>.  Submitted to the Department of Veterans Affairs.  $500,000.00 (approved, funded).  VA Medical Center, Birmingham, Alabama.</w:t>
      </w:r>
    </w:p>
    <w:p w14:paraId="7FF09472" w14:textId="77777777" w:rsidR="004F3BA7" w:rsidRDefault="004F3BA7">
      <w:pPr>
        <w:jc w:val="both"/>
        <w:rPr>
          <w:sz w:val="20"/>
        </w:rPr>
      </w:pPr>
    </w:p>
    <w:p w14:paraId="4B7BC4C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Quintana, J.B., Principal Investigator.  (1995-1997).  </w:t>
      </w:r>
      <w:r>
        <w:rPr>
          <w:sz w:val="20"/>
          <w:u w:val="single"/>
        </w:rPr>
        <w:t>Evaluation of the Separation Examination Pilot</w:t>
      </w:r>
      <w:r>
        <w:rPr>
          <w:sz w:val="20"/>
        </w:rPr>
        <w:t xml:space="preserve">  Submitted to the Management Decision and Research Center, Department of Veterans Affairs.  $158,429.25 (approved, funded, MRR #95-007).  VA Medical Center, Birmingham, Alabama.</w:t>
      </w:r>
    </w:p>
    <w:p w14:paraId="66393819" w14:textId="77777777" w:rsidR="004F3BA7" w:rsidRDefault="004F3BA7">
      <w:pPr>
        <w:jc w:val="both"/>
        <w:rPr>
          <w:sz w:val="20"/>
        </w:rPr>
      </w:pPr>
    </w:p>
    <w:p w14:paraId="3C29F23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Quintana, J.B., Local Principal Investigator.  (1995-1997).  </w:t>
      </w:r>
      <w:r>
        <w:rPr>
          <w:sz w:val="20"/>
          <w:u w:val="single"/>
        </w:rPr>
        <w:t>The Implementation and Impact of Quality Improvement Practices in VHA Hospitals</w:t>
      </w:r>
      <w:r>
        <w:rPr>
          <w:sz w:val="20"/>
        </w:rPr>
        <w:t xml:space="preserve">.  </w:t>
      </w:r>
      <w:r w:rsidR="002A4246">
        <w:rPr>
          <w:noProof/>
          <w:sz w:val="20"/>
        </w:rPr>
        <w:t>A n</w:t>
      </w:r>
      <w:r w:rsidRPr="002A4246">
        <w:rPr>
          <w:noProof/>
          <w:sz w:val="20"/>
        </w:rPr>
        <w:t>ation-wide</w:t>
      </w:r>
      <w:r>
        <w:rPr>
          <w:sz w:val="20"/>
        </w:rPr>
        <w:t xml:space="preserve"> study conducted by the Management Decision and Research Center, Department of Veterans Affairs, Boston University School of Public Health, and the Graduate Program in Health Services, Northwestern University. $424,300 (approved, funded, IIR 94-085).  Martin P. Charns, DBA, Principal Investigator, 10/95-4/97.</w:t>
      </w:r>
    </w:p>
    <w:p w14:paraId="303D3D35" w14:textId="77777777" w:rsidR="004F3BA7" w:rsidRDefault="004F3BA7">
      <w:pPr>
        <w:jc w:val="both"/>
        <w:rPr>
          <w:sz w:val="20"/>
        </w:rPr>
      </w:pPr>
    </w:p>
    <w:p w14:paraId="3861FA50" w14:textId="77777777" w:rsidR="004F3BA7" w:rsidRDefault="004F3BA7">
      <w:pPr>
        <w:jc w:val="both"/>
        <w:rPr>
          <w:sz w:val="20"/>
        </w:rPr>
      </w:pPr>
      <w:r>
        <w:rPr>
          <w:sz w:val="20"/>
        </w:rPr>
        <w:t>Hernandez, S.R., Hassan, M., Johns, M., McGee, G.W., Quintana, J.B., and Shewchuk, R.M.  (1993</w:t>
      </w:r>
      <w:r>
        <w:rPr>
          <w:sz w:val="20"/>
        </w:rPr>
        <w:noBreakHyphen/>
        <w:t xml:space="preserve">1995).  </w:t>
      </w:r>
      <w:r w:rsidRPr="00222294">
        <w:rPr>
          <w:noProof/>
          <w:sz w:val="20"/>
          <w:u w:val="single"/>
        </w:rPr>
        <w:t>Evaluation</w:t>
      </w:r>
      <w:r>
        <w:rPr>
          <w:sz w:val="20"/>
          <w:u w:val="single"/>
        </w:rPr>
        <w:t xml:space="preserve"> of Medical Care Cost Recovery Technology</w:t>
      </w:r>
      <w:r>
        <w:rPr>
          <w:sz w:val="20"/>
        </w:rPr>
        <w:t>.  Submitted to the Department of Veterans Affairs, $ 240,000 (approved, funded, MRR #93-025). 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</w:t>
      </w:r>
    </w:p>
    <w:p w14:paraId="21CCA3A9" w14:textId="77777777" w:rsidR="004F3BA7" w:rsidRDefault="004F3BA7">
      <w:pPr>
        <w:jc w:val="both"/>
        <w:rPr>
          <w:sz w:val="20"/>
        </w:rPr>
      </w:pPr>
    </w:p>
    <w:p w14:paraId="42AF40A5" w14:textId="77777777" w:rsidR="004F3BA7" w:rsidRDefault="004F3BA7">
      <w:pPr>
        <w:jc w:val="both"/>
        <w:rPr>
          <w:sz w:val="20"/>
        </w:rPr>
      </w:pPr>
      <w:r>
        <w:rPr>
          <w:sz w:val="20"/>
        </w:rPr>
        <w:t>Quintana, J.B., Principal Investigator.  (1992</w:t>
      </w:r>
      <w:r>
        <w:rPr>
          <w:sz w:val="20"/>
        </w:rPr>
        <w:noBreakHyphen/>
        <w:t xml:space="preserve">1994).  </w:t>
      </w:r>
      <w:r>
        <w:rPr>
          <w:sz w:val="20"/>
          <w:u w:val="single"/>
        </w:rPr>
        <w:t>Health Services Research and Development Project</w:t>
      </w:r>
      <w:r>
        <w:rPr>
          <w:sz w:val="20"/>
        </w:rPr>
        <w:t xml:space="preserve">.  Submitted to the Department of Veterans Affairs, $100,000 (approved, funded, DEV #92-003).  VA Medical Center, </w:t>
      </w:r>
      <w:r>
        <w:rPr>
          <w:sz w:val="20"/>
        </w:rPr>
        <w:lastRenderedPageBreak/>
        <w:t>Birmingham, Alabama.</w:t>
      </w:r>
    </w:p>
    <w:p w14:paraId="584FC0E6" w14:textId="77777777" w:rsidR="004F3BA7" w:rsidRDefault="004F3BA7">
      <w:pPr>
        <w:jc w:val="both"/>
        <w:rPr>
          <w:sz w:val="20"/>
        </w:rPr>
      </w:pPr>
    </w:p>
    <w:p w14:paraId="06A811EC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Pidikiti, R.D., Spenney, J.G., &amp; Quintana, J.B.  (1991).  </w:t>
      </w:r>
      <w:r w:rsidRPr="003F207B">
        <w:rPr>
          <w:noProof/>
          <w:sz w:val="20"/>
          <w:u w:val="single"/>
        </w:rPr>
        <w:t>Effects</w:t>
      </w:r>
      <w:r>
        <w:rPr>
          <w:sz w:val="20"/>
          <w:u w:val="single"/>
        </w:rPr>
        <w:t xml:space="preserve"> of aspirin and cimetidine on blood alcohol</w:t>
      </w:r>
      <w:r>
        <w:rPr>
          <w:sz w:val="20"/>
        </w:rPr>
        <w:t xml:space="preserve"> </w:t>
      </w:r>
      <w:r>
        <w:rPr>
          <w:sz w:val="20"/>
          <w:u w:val="single"/>
        </w:rPr>
        <w:t>concentrations</w:t>
      </w:r>
      <w:r>
        <w:rPr>
          <w:sz w:val="20"/>
        </w:rPr>
        <w:t xml:space="preserve">.  Submitted to the General Clinical Research Center </w:t>
      </w:r>
      <w:r>
        <w:rPr>
          <w:sz w:val="20"/>
        </w:rPr>
        <w:noBreakHyphen/>
        <w:t xml:space="preserve"> UAB, National Institutes of Health, July 1991, $3,000 (approved, funded).  VA Medical Center, Birmingham, Alabama.</w:t>
      </w:r>
    </w:p>
    <w:p w14:paraId="78C44074" w14:textId="77777777" w:rsidR="004F3BA7" w:rsidRDefault="004F3BA7">
      <w:pPr>
        <w:jc w:val="both"/>
        <w:rPr>
          <w:sz w:val="20"/>
        </w:rPr>
      </w:pPr>
    </w:p>
    <w:p w14:paraId="1BE9AB6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Hernandez, S.R., Fottler, M.D., Quintana, J.B., Hassan, M., &amp; Shewchuk, R.M.  (1990).  </w:t>
      </w:r>
      <w:r>
        <w:rPr>
          <w:sz w:val="20"/>
          <w:u w:val="single"/>
        </w:rPr>
        <w:t>Rural Health</w:t>
      </w:r>
      <w:r>
        <w:rPr>
          <w:sz w:val="20"/>
        </w:rPr>
        <w:t xml:space="preserve"> </w:t>
      </w:r>
      <w:r>
        <w:rPr>
          <w:sz w:val="20"/>
          <w:u w:val="single"/>
        </w:rPr>
        <w:t>Services Research Center</w:t>
      </w:r>
      <w:r>
        <w:rPr>
          <w:sz w:val="20"/>
        </w:rPr>
        <w:t>.  Submitted to the U.S. Department of Health and Human Services, May 1990 (approved, not funded). 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</w:t>
      </w:r>
    </w:p>
    <w:p w14:paraId="6E61ABFD" w14:textId="77777777" w:rsidR="004F3BA7" w:rsidRDefault="004F3BA7">
      <w:pPr>
        <w:jc w:val="both"/>
        <w:rPr>
          <w:sz w:val="20"/>
        </w:rPr>
      </w:pPr>
    </w:p>
    <w:p w14:paraId="341008BD" w14:textId="77777777" w:rsidR="00FC7984" w:rsidRDefault="004F3BA7">
      <w:pPr>
        <w:jc w:val="both"/>
        <w:rPr>
          <w:sz w:val="20"/>
        </w:rPr>
      </w:pPr>
      <w:r>
        <w:rPr>
          <w:sz w:val="20"/>
        </w:rPr>
        <w:t xml:space="preserve">Sanders, N.F. &amp; Quintana, J.B.  (In progress).  </w:t>
      </w:r>
      <w:r>
        <w:rPr>
          <w:sz w:val="20"/>
          <w:u w:val="single"/>
        </w:rPr>
        <w:t>Role behaviors and the levels of role conflict and role ambiguity of chief executive officers and top-level nurse administrators in acute care settings</w:t>
      </w:r>
      <w:r>
        <w:rPr>
          <w:sz w:val="20"/>
        </w:rPr>
        <w:t>.  Submitted to Center for Nursing Research (AREA Grant), National Institutes of Health, June 1991, $49,625 (approved, not funded).  School of Nursing and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</w:t>
      </w:r>
    </w:p>
    <w:p w14:paraId="662C1000" w14:textId="77777777" w:rsidR="00EF7C42" w:rsidRDefault="00EF7C42">
      <w:pPr>
        <w:jc w:val="both"/>
        <w:rPr>
          <w:sz w:val="20"/>
        </w:rPr>
      </w:pPr>
    </w:p>
    <w:p w14:paraId="436ECBEE" w14:textId="77777777" w:rsidR="004F3BA7" w:rsidRDefault="004F3BA7">
      <w:pPr>
        <w:jc w:val="both"/>
        <w:rPr>
          <w:sz w:val="20"/>
        </w:rPr>
      </w:pPr>
    </w:p>
    <w:p w14:paraId="0C9253F0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DESCRIPTION OF ACTIVITIES RELATED TO SERVICE TO THE SCHOOL AND TO THE COMMUNITY</w:t>
      </w:r>
      <w:r>
        <w:rPr>
          <w:sz w:val="20"/>
        </w:rPr>
        <w:t>:</w:t>
      </w:r>
    </w:p>
    <w:p w14:paraId="64AAD5EF" w14:textId="77777777" w:rsidR="004F3BA7" w:rsidRDefault="004F3BA7">
      <w:pPr>
        <w:jc w:val="both"/>
        <w:rPr>
          <w:sz w:val="20"/>
        </w:rPr>
      </w:pPr>
    </w:p>
    <w:p w14:paraId="0316325F" w14:textId="3181F86B" w:rsidR="00002475" w:rsidRDefault="00002475" w:rsidP="00002475">
      <w:pPr>
        <w:ind w:left="720" w:hanging="720"/>
        <w:rPr>
          <w:sz w:val="20"/>
        </w:rPr>
      </w:pPr>
      <w:r>
        <w:rPr>
          <w:sz w:val="20"/>
        </w:rPr>
        <w:t xml:space="preserve">Undergraduate Program Certification Reviewer, </w:t>
      </w:r>
      <w:r>
        <w:rPr>
          <w:sz w:val="20"/>
        </w:rPr>
        <w:t xml:space="preserve">University of New Hampshire, </w:t>
      </w:r>
      <w:r>
        <w:rPr>
          <w:sz w:val="20"/>
        </w:rPr>
        <w:t>Association of University Program</w:t>
      </w:r>
      <w:r>
        <w:rPr>
          <w:sz w:val="20"/>
        </w:rPr>
        <w:t>s in Health Administration, 2019</w:t>
      </w:r>
      <w:r>
        <w:rPr>
          <w:sz w:val="20"/>
        </w:rPr>
        <w:t>.</w:t>
      </w:r>
    </w:p>
    <w:p w14:paraId="787A848E" w14:textId="77777777" w:rsidR="00002475" w:rsidRDefault="00002475" w:rsidP="00002475">
      <w:pPr>
        <w:ind w:left="720" w:hanging="720"/>
        <w:rPr>
          <w:sz w:val="20"/>
        </w:rPr>
      </w:pPr>
    </w:p>
    <w:p w14:paraId="08DE1110" w14:textId="77777777" w:rsidR="00222294" w:rsidRDefault="00222294" w:rsidP="0044301A">
      <w:pPr>
        <w:ind w:left="720" w:hanging="720"/>
        <w:rPr>
          <w:sz w:val="20"/>
        </w:rPr>
      </w:pPr>
      <w:r>
        <w:rPr>
          <w:sz w:val="20"/>
        </w:rPr>
        <w:t>Member, Signature Core Curriculum Committee, University of Alabama at Birmingham, 2018.</w:t>
      </w:r>
    </w:p>
    <w:p w14:paraId="4A41411E" w14:textId="77777777" w:rsidR="00222294" w:rsidRDefault="00222294" w:rsidP="0044301A">
      <w:pPr>
        <w:ind w:left="720" w:hanging="720"/>
        <w:rPr>
          <w:sz w:val="20"/>
        </w:rPr>
      </w:pPr>
    </w:p>
    <w:p w14:paraId="446BFF7A" w14:textId="1DFC6C65" w:rsidR="0044301A" w:rsidRDefault="0044301A" w:rsidP="0044301A">
      <w:pPr>
        <w:ind w:left="720" w:hanging="720"/>
        <w:rPr>
          <w:sz w:val="20"/>
        </w:rPr>
      </w:pPr>
      <w:r>
        <w:rPr>
          <w:sz w:val="20"/>
        </w:rPr>
        <w:t>Undergraduate Program Certification Reviewer</w:t>
      </w:r>
      <w:r w:rsidR="00002475">
        <w:rPr>
          <w:sz w:val="20"/>
        </w:rPr>
        <w:t>, Mary Baldwin University</w:t>
      </w:r>
      <w:r>
        <w:rPr>
          <w:sz w:val="20"/>
        </w:rPr>
        <w:t>, Association of University Program</w:t>
      </w:r>
      <w:r w:rsidR="00720B74">
        <w:rPr>
          <w:sz w:val="20"/>
        </w:rPr>
        <w:t>s in Health Administration, 2018</w:t>
      </w:r>
      <w:r>
        <w:rPr>
          <w:sz w:val="20"/>
        </w:rPr>
        <w:t>.</w:t>
      </w:r>
    </w:p>
    <w:p w14:paraId="7E34D484" w14:textId="77777777" w:rsidR="0044301A" w:rsidRDefault="0044301A" w:rsidP="003334F5">
      <w:pPr>
        <w:ind w:left="720" w:hanging="720"/>
        <w:rPr>
          <w:sz w:val="20"/>
        </w:rPr>
      </w:pPr>
    </w:p>
    <w:p w14:paraId="4BC9CD0E" w14:textId="231EFBE1" w:rsidR="00222294" w:rsidRDefault="00222294" w:rsidP="00222294">
      <w:pPr>
        <w:ind w:left="720" w:hanging="720"/>
        <w:rPr>
          <w:sz w:val="20"/>
        </w:rPr>
      </w:pPr>
      <w:r>
        <w:rPr>
          <w:sz w:val="20"/>
        </w:rPr>
        <w:t xml:space="preserve">School Marshall, UAB Commencement Exercise, </w:t>
      </w:r>
      <w:r w:rsidRPr="0044301A">
        <w:rPr>
          <w:noProof/>
          <w:sz w:val="20"/>
        </w:rPr>
        <w:t>May</w:t>
      </w:r>
      <w:r>
        <w:rPr>
          <w:noProof/>
          <w:sz w:val="20"/>
        </w:rPr>
        <w:t>, 2018; August 2018</w:t>
      </w:r>
      <w:r w:rsidR="00002475">
        <w:rPr>
          <w:noProof/>
          <w:sz w:val="20"/>
        </w:rPr>
        <w:t>, December 2018</w:t>
      </w:r>
      <w:r>
        <w:rPr>
          <w:sz w:val="20"/>
        </w:rPr>
        <w:t xml:space="preserve">  </w:t>
      </w:r>
    </w:p>
    <w:p w14:paraId="17CC6ABB" w14:textId="77777777" w:rsidR="00222294" w:rsidRDefault="00222294" w:rsidP="003334F5">
      <w:pPr>
        <w:ind w:left="720" w:hanging="720"/>
        <w:rPr>
          <w:sz w:val="20"/>
        </w:rPr>
      </w:pPr>
    </w:p>
    <w:p w14:paraId="182736D7" w14:textId="77777777" w:rsidR="00926D02" w:rsidRDefault="00926D02" w:rsidP="003334F5">
      <w:pPr>
        <w:ind w:left="720" w:hanging="720"/>
        <w:rPr>
          <w:sz w:val="20"/>
        </w:rPr>
      </w:pPr>
      <w:r>
        <w:rPr>
          <w:sz w:val="20"/>
        </w:rPr>
        <w:t>Floor Marshall, School of Health Professions Commencement Exercise, December 2017</w:t>
      </w:r>
    </w:p>
    <w:p w14:paraId="336FA4B5" w14:textId="77777777" w:rsidR="00926D02" w:rsidRDefault="00926D02" w:rsidP="003334F5">
      <w:pPr>
        <w:ind w:left="720" w:hanging="720"/>
        <w:rPr>
          <w:sz w:val="20"/>
        </w:rPr>
      </w:pPr>
    </w:p>
    <w:p w14:paraId="5D0E7BFC" w14:textId="4345644B" w:rsidR="00E478F9" w:rsidRDefault="00E478F9" w:rsidP="003334F5">
      <w:pPr>
        <w:ind w:left="720" w:hanging="720"/>
        <w:rPr>
          <w:sz w:val="20"/>
        </w:rPr>
      </w:pPr>
      <w:r>
        <w:rPr>
          <w:sz w:val="20"/>
        </w:rPr>
        <w:t>Undergraduate Program Certification Reviewer</w:t>
      </w:r>
      <w:r w:rsidR="00002475">
        <w:rPr>
          <w:sz w:val="20"/>
        </w:rPr>
        <w:t>, Howard University</w:t>
      </w:r>
      <w:r>
        <w:rPr>
          <w:sz w:val="20"/>
        </w:rPr>
        <w:t>, Association of University Programs in Health Administration, 2016.</w:t>
      </w:r>
    </w:p>
    <w:p w14:paraId="0FB75049" w14:textId="77777777" w:rsidR="00E478F9" w:rsidRDefault="00E478F9" w:rsidP="003334F5">
      <w:pPr>
        <w:ind w:left="720" w:hanging="720"/>
        <w:rPr>
          <w:sz w:val="20"/>
        </w:rPr>
      </w:pPr>
    </w:p>
    <w:p w14:paraId="068FBCEA" w14:textId="77777777" w:rsidR="0044301A" w:rsidRDefault="00877C88" w:rsidP="00877C88">
      <w:pPr>
        <w:jc w:val="both"/>
        <w:rPr>
          <w:sz w:val="20"/>
        </w:rPr>
      </w:pPr>
      <w:r>
        <w:rPr>
          <w:sz w:val="20"/>
        </w:rPr>
        <w:t>Member, Scholarship Committee, School of Health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2016</w:t>
      </w:r>
      <w:r w:rsidR="0044301A">
        <w:rPr>
          <w:sz w:val="20"/>
        </w:rPr>
        <w:t xml:space="preserve"> – </w:t>
      </w:r>
    </w:p>
    <w:p w14:paraId="534F1FEB" w14:textId="77777777" w:rsidR="00877C88" w:rsidRDefault="0044301A" w:rsidP="0044301A">
      <w:pPr>
        <w:ind w:firstLine="720"/>
        <w:jc w:val="both"/>
        <w:rPr>
          <w:sz w:val="20"/>
        </w:rPr>
      </w:pPr>
      <w:r>
        <w:rPr>
          <w:sz w:val="20"/>
        </w:rPr>
        <w:t>2018</w:t>
      </w:r>
    </w:p>
    <w:p w14:paraId="1D885C14" w14:textId="77777777" w:rsidR="00877C88" w:rsidRDefault="00877C88" w:rsidP="00877C88">
      <w:pPr>
        <w:jc w:val="both"/>
        <w:rPr>
          <w:sz w:val="20"/>
        </w:rPr>
      </w:pPr>
    </w:p>
    <w:p w14:paraId="13413FB6" w14:textId="77777777" w:rsidR="00247848" w:rsidRDefault="00247848" w:rsidP="003334F5">
      <w:pPr>
        <w:ind w:left="720" w:hanging="720"/>
        <w:rPr>
          <w:sz w:val="20"/>
        </w:rPr>
      </w:pPr>
      <w:r>
        <w:rPr>
          <w:sz w:val="20"/>
        </w:rPr>
        <w:t>School Marshall, UAB</w:t>
      </w:r>
      <w:r w:rsidR="0044301A">
        <w:rPr>
          <w:sz w:val="20"/>
        </w:rPr>
        <w:t xml:space="preserve"> Commencement Exercise, </w:t>
      </w:r>
      <w:r w:rsidR="0044301A" w:rsidRPr="0044301A">
        <w:rPr>
          <w:noProof/>
          <w:sz w:val="20"/>
        </w:rPr>
        <w:t>May</w:t>
      </w:r>
      <w:r w:rsidR="0044301A">
        <w:rPr>
          <w:noProof/>
          <w:sz w:val="20"/>
        </w:rPr>
        <w:t>, December</w:t>
      </w:r>
      <w:r>
        <w:rPr>
          <w:sz w:val="20"/>
        </w:rPr>
        <w:t xml:space="preserve"> 2015</w:t>
      </w:r>
      <w:r w:rsidR="0044301A">
        <w:rPr>
          <w:sz w:val="20"/>
        </w:rPr>
        <w:t>; May, August, December 2016; May, August, December 2017</w:t>
      </w:r>
      <w:r>
        <w:rPr>
          <w:sz w:val="20"/>
        </w:rPr>
        <w:t xml:space="preserve">.  </w:t>
      </w:r>
    </w:p>
    <w:p w14:paraId="4935F7CB" w14:textId="77777777" w:rsidR="00247848" w:rsidRDefault="00247848" w:rsidP="003334F5">
      <w:pPr>
        <w:ind w:left="720" w:hanging="720"/>
        <w:rPr>
          <w:sz w:val="20"/>
        </w:rPr>
      </w:pPr>
    </w:p>
    <w:p w14:paraId="366FF5F2" w14:textId="77777777" w:rsidR="003334F5" w:rsidRPr="003334F5" w:rsidRDefault="003334F5" w:rsidP="003334F5">
      <w:pPr>
        <w:ind w:left="720" w:hanging="720"/>
        <w:rPr>
          <w:snapToGrid/>
          <w:color w:val="000000"/>
          <w:sz w:val="20"/>
        </w:rPr>
      </w:pPr>
      <w:r>
        <w:rPr>
          <w:sz w:val="20"/>
        </w:rPr>
        <w:t xml:space="preserve">Member, </w:t>
      </w:r>
      <w:r w:rsidRPr="003334F5">
        <w:rPr>
          <w:color w:val="000000"/>
          <w:sz w:val="20"/>
        </w:rPr>
        <w:t>Departmental Review Committee</w:t>
      </w:r>
      <w:r>
        <w:rPr>
          <w:color w:val="000000"/>
          <w:sz w:val="20"/>
        </w:rPr>
        <w:t>, Department of Health Services Administration, School of Health Professions,</w:t>
      </w:r>
      <w:r w:rsidR="002A4246">
        <w:rPr>
          <w:color w:val="000000"/>
          <w:sz w:val="20"/>
        </w:rPr>
        <w:t xml:space="preserve"> the</w:t>
      </w:r>
      <w:r>
        <w:rPr>
          <w:color w:val="000000"/>
          <w:sz w:val="20"/>
        </w:rPr>
        <w:t xml:space="preserve"> </w:t>
      </w:r>
      <w:r w:rsidRPr="002A4246">
        <w:rPr>
          <w:noProof/>
          <w:color w:val="000000"/>
          <w:sz w:val="20"/>
        </w:rPr>
        <w:t>University</w:t>
      </w:r>
      <w:r>
        <w:rPr>
          <w:color w:val="000000"/>
          <w:sz w:val="20"/>
        </w:rPr>
        <w:t xml:space="preserve"> of Alabama at Birmingham, </w:t>
      </w:r>
      <w:r w:rsidR="003C5146">
        <w:rPr>
          <w:color w:val="000000"/>
          <w:sz w:val="20"/>
        </w:rPr>
        <w:t>2015</w:t>
      </w:r>
      <w:r w:rsidRPr="003334F5">
        <w:rPr>
          <w:color w:val="000000"/>
          <w:sz w:val="20"/>
        </w:rPr>
        <w:t>-</w:t>
      </w:r>
      <w:r>
        <w:rPr>
          <w:color w:val="000000"/>
          <w:sz w:val="20"/>
        </w:rPr>
        <w:t>20</w:t>
      </w:r>
      <w:r w:rsidR="003C5146">
        <w:rPr>
          <w:color w:val="000000"/>
          <w:sz w:val="20"/>
        </w:rPr>
        <w:t>18</w:t>
      </w:r>
      <w:r w:rsidRPr="003334F5">
        <w:rPr>
          <w:color w:val="000000"/>
          <w:sz w:val="20"/>
        </w:rPr>
        <w:t xml:space="preserve">  </w:t>
      </w:r>
    </w:p>
    <w:p w14:paraId="003B1E88" w14:textId="77777777" w:rsidR="003334F5" w:rsidRDefault="003334F5">
      <w:pPr>
        <w:jc w:val="both"/>
        <w:rPr>
          <w:sz w:val="20"/>
        </w:rPr>
      </w:pPr>
    </w:p>
    <w:p w14:paraId="770F042C" w14:textId="77777777" w:rsidR="00D47DD7" w:rsidRDefault="00D47DD7">
      <w:pPr>
        <w:jc w:val="both"/>
        <w:rPr>
          <w:sz w:val="20"/>
        </w:rPr>
      </w:pPr>
      <w:r>
        <w:rPr>
          <w:sz w:val="20"/>
        </w:rPr>
        <w:t>Regent’s Advisory Council (Alabama), American College of Healthcare Executives, 2006-2008</w:t>
      </w:r>
    </w:p>
    <w:p w14:paraId="161FF1BE" w14:textId="77777777" w:rsidR="00D47DD7" w:rsidRDefault="00D47DD7">
      <w:pPr>
        <w:jc w:val="both"/>
        <w:rPr>
          <w:sz w:val="20"/>
        </w:rPr>
      </w:pPr>
    </w:p>
    <w:p w14:paraId="6289BB25" w14:textId="77777777" w:rsidR="004F3BA7" w:rsidRDefault="004F3BA7">
      <w:pPr>
        <w:jc w:val="both"/>
        <w:rPr>
          <w:sz w:val="20"/>
        </w:rPr>
      </w:pPr>
      <w:r>
        <w:rPr>
          <w:sz w:val="20"/>
        </w:rPr>
        <w:t>Member, Examination Committee, American College of Healthcare Executives, 2002-2004.</w:t>
      </w:r>
    </w:p>
    <w:p w14:paraId="58DD7253" w14:textId="77777777" w:rsidR="004F3BA7" w:rsidRDefault="004F3BA7">
      <w:pPr>
        <w:jc w:val="both"/>
        <w:rPr>
          <w:sz w:val="20"/>
        </w:rPr>
      </w:pPr>
    </w:p>
    <w:p w14:paraId="4277CBF8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Member, Admissions Committee, Department of Health Services Administration, School of Health Related </w:t>
      </w:r>
    </w:p>
    <w:p w14:paraId="08D8BF91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8-2000</w:t>
      </w:r>
    </w:p>
    <w:p w14:paraId="7E39C250" w14:textId="77777777" w:rsidR="004F3BA7" w:rsidRDefault="004F3BA7">
      <w:pPr>
        <w:jc w:val="both"/>
        <w:rPr>
          <w:sz w:val="20"/>
        </w:rPr>
      </w:pPr>
    </w:p>
    <w:p w14:paraId="08E07073" w14:textId="77777777" w:rsidR="004F3BA7" w:rsidRDefault="004F3BA7">
      <w:pPr>
        <w:jc w:val="both"/>
        <w:rPr>
          <w:sz w:val="20"/>
        </w:rPr>
      </w:pPr>
      <w:r>
        <w:rPr>
          <w:sz w:val="20"/>
        </w:rPr>
        <w:t>Member, Education Committee, American Society for Quality Control, Birmingham Section, 1993</w:t>
      </w:r>
      <w:r>
        <w:rPr>
          <w:sz w:val="20"/>
        </w:rPr>
        <w:noBreakHyphen/>
        <w:t>1995</w:t>
      </w:r>
    </w:p>
    <w:p w14:paraId="2546A925" w14:textId="77777777" w:rsidR="004F3BA7" w:rsidRDefault="004F3BA7">
      <w:pPr>
        <w:jc w:val="both"/>
        <w:rPr>
          <w:sz w:val="20"/>
        </w:rPr>
      </w:pPr>
    </w:p>
    <w:p w14:paraId="22D3C137" w14:textId="77777777" w:rsidR="004F3BA7" w:rsidRDefault="004F3BA7">
      <w:pPr>
        <w:jc w:val="both"/>
        <w:rPr>
          <w:sz w:val="20"/>
        </w:rPr>
      </w:pPr>
      <w:r>
        <w:rPr>
          <w:sz w:val="20"/>
        </w:rPr>
        <w:t>Member, Student Affairs Committee, Department of Health Services Administration, School of Health Related</w:t>
      </w:r>
    </w:p>
    <w:p w14:paraId="30A82D7A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  <w:t>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2 </w:t>
      </w:r>
      <w:r>
        <w:rPr>
          <w:sz w:val="20"/>
        </w:rPr>
        <w:noBreakHyphen/>
        <w:t xml:space="preserve"> 1996</w:t>
      </w:r>
    </w:p>
    <w:p w14:paraId="3EE57AA3" w14:textId="77777777" w:rsidR="004F3BA7" w:rsidRDefault="004F3BA7">
      <w:pPr>
        <w:jc w:val="both"/>
        <w:rPr>
          <w:sz w:val="20"/>
        </w:rPr>
      </w:pPr>
    </w:p>
    <w:p w14:paraId="049E867A" w14:textId="77777777" w:rsidR="004F3BA7" w:rsidRDefault="004F3BA7">
      <w:pPr>
        <w:jc w:val="both"/>
        <w:rPr>
          <w:sz w:val="20"/>
        </w:rPr>
      </w:pPr>
      <w:r>
        <w:rPr>
          <w:sz w:val="20"/>
        </w:rPr>
        <w:lastRenderedPageBreak/>
        <w:t>Member, Research Committee, Department of Health Services Administration, School of Health Related Profes</w:t>
      </w:r>
      <w:r>
        <w:rPr>
          <w:sz w:val="20"/>
        </w:rPr>
        <w:softHyphen/>
      </w:r>
      <w:r>
        <w:rPr>
          <w:sz w:val="20"/>
        </w:rPr>
        <w:tab/>
      </w:r>
      <w:r w:rsidRPr="00B5625C">
        <w:rPr>
          <w:noProof/>
          <w:sz w:val="20"/>
        </w:rPr>
        <w:t>sions</w:t>
      </w:r>
      <w:r>
        <w:rPr>
          <w:sz w:val="20"/>
        </w:rPr>
        <w:t>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89 </w:t>
      </w:r>
      <w:r>
        <w:rPr>
          <w:sz w:val="20"/>
        </w:rPr>
        <w:noBreakHyphen/>
        <w:t xml:space="preserve"> 1994</w:t>
      </w:r>
    </w:p>
    <w:p w14:paraId="50999FD4" w14:textId="77777777" w:rsidR="004F3BA7" w:rsidRDefault="004F3BA7">
      <w:pPr>
        <w:jc w:val="both"/>
        <w:rPr>
          <w:sz w:val="20"/>
        </w:rPr>
      </w:pPr>
    </w:p>
    <w:p w14:paraId="309579FC" w14:textId="77777777" w:rsidR="00797E57" w:rsidRDefault="004F3BA7">
      <w:pPr>
        <w:jc w:val="both"/>
        <w:rPr>
          <w:sz w:val="20"/>
        </w:rPr>
      </w:pPr>
      <w:r>
        <w:rPr>
          <w:sz w:val="20"/>
        </w:rPr>
        <w:t xml:space="preserve">Member, Minority Recruitment Committee, Department of Health Services Administration, School of Health </w:t>
      </w:r>
    </w:p>
    <w:p w14:paraId="71757696" w14:textId="77777777" w:rsidR="004F3BA7" w:rsidRDefault="004F3BA7" w:rsidP="00797E57">
      <w:pPr>
        <w:ind w:firstLine="720"/>
        <w:jc w:val="both"/>
        <w:rPr>
          <w:sz w:val="20"/>
        </w:rPr>
      </w:pPr>
      <w:r>
        <w:rPr>
          <w:sz w:val="20"/>
        </w:rPr>
        <w:t>Related</w:t>
      </w:r>
      <w:r w:rsidR="00797E57">
        <w:rPr>
          <w:sz w:val="20"/>
        </w:rPr>
        <w:t xml:space="preserve"> </w:t>
      </w:r>
      <w:r>
        <w:rPr>
          <w:sz w:val="20"/>
        </w:rPr>
        <w:t>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89 </w:t>
      </w:r>
      <w:r>
        <w:rPr>
          <w:sz w:val="20"/>
        </w:rPr>
        <w:noBreakHyphen/>
        <w:t xml:space="preserve"> 1990</w:t>
      </w:r>
    </w:p>
    <w:p w14:paraId="4253419E" w14:textId="77777777" w:rsidR="004F3BA7" w:rsidRDefault="004F3BA7">
      <w:pPr>
        <w:jc w:val="both"/>
        <w:rPr>
          <w:sz w:val="20"/>
        </w:rPr>
      </w:pPr>
    </w:p>
    <w:p w14:paraId="0F091E3F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>Member, Faculty Instructional Resources and Development Committee, Department of Health Services Administra</w:t>
      </w:r>
      <w:r>
        <w:rPr>
          <w:sz w:val="20"/>
        </w:rPr>
        <w:softHyphen/>
        <w:t>tion,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0 </w:t>
      </w:r>
      <w:r>
        <w:rPr>
          <w:sz w:val="20"/>
        </w:rPr>
        <w:noBreakHyphen/>
        <w:t xml:space="preserve"> 1992, 1994</w:t>
      </w:r>
    </w:p>
    <w:p w14:paraId="6BDA142D" w14:textId="77777777" w:rsidR="004F3BA7" w:rsidRDefault="004F3BA7">
      <w:pPr>
        <w:jc w:val="both"/>
        <w:rPr>
          <w:sz w:val="20"/>
        </w:rPr>
      </w:pPr>
    </w:p>
    <w:p w14:paraId="2844F284" w14:textId="77777777" w:rsidR="004F3BA7" w:rsidRDefault="004F3BA7">
      <w:pPr>
        <w:jc w:val="both"/>
        <w:rPr>
          <w:sz w:val="20"/>
        </w:rPr>
      </w:pPr>
      <w:r>
        <w:rPr>
          <w:sz w:val="20"/>
        </w:rPr>
        <w:t>Internal Grant Reviewer, School of Nursing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0 </w:t>
      </w:r>
      <w:r>
        <w:rPr>
          <w:sz w:val="20"/>
        </w:rPr>
        <w:noBreakHyphen/>
        <w:t xml:space="preserve"> 1994</w:t>
      </w:r>
    </w:p>
    <w:p w14:paraId="781888A4" w14:textId="77777777" w:rsidR="004F3BA7" w:rsidRDefault="004F3BA7">
      <w:pPr>
        <w:jc w:val="both"/>
        <w:rPr>
          <w:sz w:val="20"/>
        </w:rPr>
      </w:pPr>
    </w:p>
    <w:p w14:paraId="603F01D9" w14:textId="77777777" w:rsidR="004F3BA7" w:rsidRDefault="004F3BA7">
      <w:pPr>
        <w:jc w:val="both"/>
        <w:rPr>
          <w:sz w:val="20"/>
        </w:rPr>
      </w:pPr>
      <w:r>
        <w:rPr>
          <w:sz w:val="20"/>
        </w:rPr>
        <w:t>Reviewer, Southern Management Association, Health Care Administration Section</w:t>
      </w:r>
    </w:p>
    <w:p w14:paraId="6C36CEDA" w14:textId="77777777" w:rsidR="004F3BA7" w:rsidRDefault="004F3BA7">
      <w:pPr>
        <w:jc w:val="both"/>
        <w:rPr>
          <w:sz w:val="20"/>
        </w:rPr>
      </w:pPr>
    </w:p>
    <w:p w14:paraId="0DAA660D" w14:textId="77777777" w:rsidR="004F3BA7" w:rsidRDefault="004F3BA7">
      <w:pPr>
        <w:jc w:val="both"/>
        <w:rPr>
          <w:sz w:val="20"/>
        </w:rPr>
      </w:pPr>
      <w:r>
        <w:rPr>
          <w:sz w:val="20"/>
        </w:rPr>
        <w:t>Chair, U.S. Savings Bond Drive, VA Medical Center Birmingham (1993)</w:t>
      </w:r>
    </w:p>
    <w:p w14:paraId="5D19C714" w14:textId="77777777" w:rsidR="004F3BA7" w:rsidRDefault="004F3BA7">
      <w:pPr>
        <w:jc w:val="both"/>
        <w:rPr>
          <w:sz w:val="20"/>
        </w:rPr>
      </w:pPr>
    </w:p>
    <w:p w14:paraId="40F7399C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Member, Quality Innovations Committee, Alabama Hospital Association, 1992 </w:t>
      </w:r>
      <w:r>
        <w:rPr>
          <w:sz w:val="20"/>
        </w:rPr>
        <w:noBreakHyphen/>
        <w:t xml:space="preserve"> Present</w:t>
      </w:r>
    </w:p>
    <w:p w14:paraId="6769EC5D" w14:textId="77777777" w:rsidR="004F3BA7" w:rsidRDefault="004F3BA7">
      <w:pPr>
        <w:jc w:val="both"/>
        <w:rPr>
          <w:sz w:val="20"/>
        </w:rPr>
      </w:pPr>
    </w:p>
    <w:p w14:paraId="659D8BB1" w14:textId="77777777" w:rsidR="004F3BA7" w:rsidRDefault="004F3BA7">
      <w:pPr>
        <w:jc w:val="both"/>
        <w:rPr>
          <w:sz w:val="20"/>
        </w:rPr>
      </w:pPr>
      <w:r>
        <w:rPr>
          <w:sz w:val="20"/>
        </w:rPr>
        <w:t>Chair, Combined Federal Campaign, VA Medical Center Birmingham (1992)</w:t>
      </w:r>
    </w:p>
    <w:p w14:paraId="6804F252" w14:textId="77777777" w:rsidR="004F3BA7" w:rsidRDefault="004F3BA7">
      <w:pPr>
        <w:jc w:val="both"/>
        <w:rPr>
          <w:sz w:val="20"/>
        </w:rPr>
      </w:pPr>
    </w:p>
    <w:p w14:paraId="20D118A5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DOCTORAL DISSERTATION COMMITTEES</w:t>
      </w:r>
    </w:p>
    <w:p w14:paraId="10AB3827" w14:textId="77777777" w:rsidR="004F3BA7" w:rsidRDefault="004F3BA7">
      <w:pPr>
        <w:jc w:val="both"/>
        <w:rPr>
          <w:sz w:val="20"/>
        </w:rPr>
      </w:pPr>
    </w:p>
    <w:p w14:paraId="1395EB37" w14:textId="77777777" w:rsidR="004F3BA7" w:rsidRDefault="004F3BA7">
      <w:pPr>
        <w:ind w:left="720" w:hanging="720"/>
        <w:jc w:val="both"/>
        <w:rPr>
          <w:sz w:val="20"/>
        </w:rPr>
      </w:pPr>
      <w:r>
        <w:rPr>
          <w:sz w:val="20"/>
        </w:rPr>
        <w:t>Mei</w:t>
      </w:r>
      <w:r>
        <w:rPr>
          <w:sz w:val="20"/>
        </w:rPr>
        <w:noBreakHyphen/>
      </w:r>
      <w:r w:rsidRPr="00B5625C">
        <w:rPr>
          <w:noProof/>
          <w:sz w:val="20"/>
        </w:rPr>
        <w:t>Leing</w:t>
      </w:r>
      <w:r>
        <w:rPr>
          <w:sz w:val="20"/>
        </w:rPr>
        <w:t xml:space="preserve"> Tseng, Ph.D., "Determinants of Efficiency in Nursing Homes: A Data Envelopment Analysis," School of Health Related Profession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1</w:t>
      </w:r>
    </w:p>
    <w:p w14:paraId="796D558C" w14:textId="77777777" w:rsidR="004F3BA7" w:rsidRDefault="004F3BA7">
      <w:pPr>
        <w:pStyle w:val="BodyTextIndent2"/>
      </w:pPr>
      <w:r>
        <w:t xml:space="preserve">John C. Hyde, "The Impact of Practice Guidelines and Resource Utilization on the Quality of Patient Care in a Veteran Affairs Medical Center," School of Health Related Professions, School of Business, </w:t>
      </w:r>
      <w:r w:rsidRPr="00F41192">
        <w:rPr>
          <w:noProof/>
        </w:rPr>
        <w:t>University</w:t>
      </w:r>
      <w:r>
        <w:t xml:space="preserve"> of Alabama at Birmingham, 1994</w:t>
      </w:r>
    </w:p>
    <w:p w14:paraId="7277E161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Wipada Kunaviktikul, "Conflict Management and Job Satisfaction of Nurses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4</w:t>
      </w:r>
    </w:p>
    <w:p w14:paraId="7C0E3A73" w14:textId="77777777" w:rsidR="004F3BA7" w:rsidRDefault="004F3BA7">
      <w:pPr>
        <w:pStyle w:val="BodyTextIndent2"/>
      </w:pPr>
      <w:r>
        <w:t xml:space="preserve">Barbara Seeley Moore, DSN, "Nursing Practice and Quality of Life for Nursing Home Patients," School of Nursing, </w:t>
      </w:r>
      <w:r w:rsidRPr="00F41192">
        <w:rPr>
          <w:noProof/>
        </w:rPr>
        <w:t>University</w:t>
      </w:r>
      <w:r>
        <w:t xml:space="preserve"> of Alabama at Birmingham, 1994</w:t>
      </w:r>
    </w:p>
    <w:p w14:paraId="48E5437D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Judy D. Short, DSN, "Mentoring Among Influential Nurse Administrators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4</w:t>
      </w:r>
    </w:p>
    <w:p w14:paraId="1E5AFA0A" w14:textId="77777777" w:rsidR="004F3BA7" w:rsidRDefault="004F3BA7">
      <w:pPr>
        <w:ind w:left="720" w:hanging="720"/>
        <w:jc w:val="both"/>
        <w:rPr>
          <w:sz w:val="20"/>
        </w:rPr>
      </w:pPr>
      <w:r w:rsidRPr="00B956A9">
        <w:rPr>
          <w:noProof/>
          <w:sz w:val="20"/>
        </w:rPr>
        <w:t>Chiang</w:t>
      </w:r>
      <w:r w:rsidRPr="00B956A9">
        <w:rPr>
          <w:noProof/>
          <w:sz w:val="20"/>
        </w:rPr>
        <w:noBreakHyphen/>
        <w:t>Hsing</w:t>
      </w:r>
      <w:r>
        <w:rPr>
          <w:sz w:val="20"/>
        </w:rPr>
        <w:t xml:space="preserve"> Yang, "The Impact of PPS on Investors' Perceived Riskiness of </w:t>
      </w:r>
      <w:r w:rsidRPr="00B5625C">
        <w:rPr>
          <w:noProof/>
          <w:sz w:val="20"/>
        </w:rPr>
        <w:t>Tax</w:t>
      </w:r>
      <w:r w:rsidRPr="00B5625C">
        <w:rPr>
          <w:noProof/>
          <w:sz w:val="20"/>
        </w:rPr>
        <w:noBreakHyphen/>
        <w:t>Exempt</w:t>
      </w:r>
      <w:r>
        <w:rPr>
          <w:sz w:val="20"/>
        </w:rPr>
        <w:t xml:space="preserve"> Hospital Bonds:  Toward a Nonstationarity Test," School of Health Related Professions,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4</w:t>
      </w:r>
    </w:p>
    <w:p w14:paraId="23370D21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LaDon Jones, “Factors Influencing the Work Redesign Process in a Tertiary Care Teaching Hospital,” School of Health Related Professions,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5</w:t>
      </w:r>
    </w:p>
    <w:p w14:paraId="11FF6702" w14:textId="77777777" w:rsidR="004F3BA7" w:rsidRDefault="004F3BA7">
      <w:pPr>
        <w:pStyle w:val="BodyTextIndent2"/>
      </w:pPr>
      <w:r>
        <w:t>John B. White, "Using Quantitative Measures of Organizational Culture in Health Care Organizations," School of Health Related Professions, School of Business, UAB, 1995</w:t>
      </w:r>
    </w:p>
    <w:p w14:paraId="0E1F7E2A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>Pat Greenup, “Individual and System Determinants of Organizational Citizenship Behavi</w:t>
      </w:r>
      <w:r w:rsidR="00A73CE5">
        <w:rPr>
          <w:sz w:val="20"/>
        </w:rPr>
        <w:t xml:space="preserve">ors in Clinical Laboratories,” </w:t>
      </w:r>
      <w:r>
        <w:rPr>
          <w:sz w:val="20"/>
        </w:rPr>
        <w:t xml:space="preserve">School of Health Related Professions,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7</w:t>
      </w:r>
    </w:p>
    <w:p w14:paraId="6937BAD7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Dawn Wilbur Oetjen, “The Utility of Information in Health Plan Selection:  A Study of Federal Employees,” School of Health Related Profession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9.</w:t>
      </w:r>
    </w:p>
    <w:p w14:paraId="1A07C30B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 xml:space="preserve">Jeannie Echols-Hurst, "Examination of a Structural Model of Empowerment and Patient Satisfaction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9</w:t>
      </w:r>
    </w:p>
    <w:p w14:paraId="36D236EB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 xml:space="preserve">Marilyn A. Sullivan, "Relationships Among Planned Mentoring Programs, Job Satisfaction, and Intent to Stay in Nurse Faculty Mentees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0</w:t>
      </w:r>
    </w:p>
    <w:p w14:paraId="39919882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Rachanee Sujijantararat, “Nursing Sensitive Quality Indicators:  Nosocomial Urinary Tract Infection in Thai Hospitals.”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1</w:t>
      </w:r>
    </w:p>
    <w:p w14:paraId="2194837A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Roberts, Velma, “Organizational Change and Organizational Mortality:  An Empirical Analysis of California Hospitals:  1984-1999,” School of Health Related Professions and the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1</w:t>
      </w:r>
    </w:p>
    <w:p w14:paraId="5984A766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 w:rsidRPr="00B5625C">
        <w:rPr>
          <w:noProof/>
          <w:sz w:val="20"/>
        </w:rPr>
        <w:t>Areerut</w:t>
      </w:r>
      <w:r>
        <w:rPr>
          <w:sz w:val="20"/>
        </w:rPr>
        <w:t xml:space="preserve"> </w:t>
      </w:r>
      <w:r w:rsidRPr="00B5625C">
        <w:rPr>
          <w:noProof/>
          <w:sz w:val="20"/>
        </w:rPr>
        <w:t>Khumyu</w:t>
      </w:r>
      <w:r>
        <w:rPr>
          <w:sz w:val="20"/>
        </w:rPr>
        <w:t xml:space="preserve">, “Nurse Staffing, Nurses’ Job Satisfaction, and Patient Satisfaction with Nursing Care in Public Hospitals in Thailand,”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2.</w:t>
      </w:r>
    </w:p>
    <w:p w14:paraId="5116EA37" w14:textId="77777777" w:rsidR="004F3BA7" w:rsidRDefault="004F3BA7">
      <w:pPr>
        <w:pStyle w:val="BodyTextIndent2"/>
        <w:tabs>
          <w:tab w:val="left" w:pos="-1440"/>
        </w:tabs>
        <w:rPr>
          <w:rFonts w:eastAsia="Arial Unicode MS"/>
          <w:snapToGrid/>
        </w:rPr>
      </w:pPr>
      <w:r>
        <w:t xml:space="preserve">Glenn A. Yap.  “Staffing Levels and Inpatient Outcomes at Military Health Care Facilities:  A Resource-Based View,” </w:t>
      </w:r>
      <w:r>
        <w:lastRenderedPageBreak/>
        <w:t xml:space="preserve">School of Health Related Professions and the School of Business, </w:t>
      </w:r>
      <w:r w:rsidRPr="00F41192">
        <w:rPr>
          <w:noProof/>
        </w:rPr>
        <w:t>University</w:t>
      </w:r>
      <w:r>
        <w:t xml:space="preserve"> of Alabama at Birmingham, 2004.</w:t>
      </w:r>
    </w:p>
    <w:p w14:paraId="77242AFA" w14:textId="77777777" w:rsidR="00D47DD7" w:rsidRDefault="004F3BA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 xml:space="preserve">Candace M. Rogers, “The Characteristics of Resource Mothers,”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</w:t>
      </w:r>
    </w:p>
    <w:p w14:paraId="4191A158" w14:textId="77777777" w:rsidR="004F3BA7" w:rsidRDefault="00D47DD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ab/>
      </w:r>
      <w:r w:rsidR="004F3BA7">
        <w:rPr>
          <w:sz w:val="20"/>
        </w:rPr>
        <w:t>Birmingham, 2004.</w:t>
      </w:r>
    </w:p>
    <w:p w14:paraId="0AE795CC" w14:textId="77777777" w:rsidR="00D47DD7" w:rsidRDefault="004F3BA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 xml:space="preserve">Robin B. Parnell, "Perceived Loneliness, Helplessness, and Boredom of Elderly Residents in Eden Nursing Homes," </w:t>
      </w:r>
    </w:p>
    <w:p w14:paraId="716A6B01" w14:textId="77777777" w:rsidR="004F3BA7" w:rsidRDefault="00D47DD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ab/>
      </w:r>
      <w:r w:rsidR="004F3BA7">
        <w:rPr>
          <w:sz w:val="20"/>
        </w:rPr>
        <w:t xml:space="preserve">School of Nursing, </w:t>
      </w:r>
      <w:r w:rsidR="004F3BA7" w:rsidRPr="00F41192">
        <w:rPr>
          <w:noProof/>
          <w:sz w:val="20"/>
        </w:rPr>
        <w:t>University</w:t>
      </w:r>
      <w:r w:rsidR="004F3BA7">
        <w:rPr>
          <w:sz w:val="20"/>
        </w:rPr>
        <w:t xml:space="preserve"> of Alabama at Birmingham, 2005.</w:t>
      </w:r>
    </w:p>
    <w:p w14:paraId="1A97F289" w14:textId="77777777" w:rsidR="004F3BA7" w:rsidRDefault="004F3BA7">
      <w:pPr>
        <w:pStyle w:val="BodyTextIndent2"/>
        <w:tabs>
          <w:tab w:val="left" w:pos="-1440"/>
        </w:tabs>
      </w:pPr>
      <w:r>
        <w:t>Theresa L. Keel, “</w:t>
      </w:r>
      <w:r w:rsidR="00D47DD7">
        <w:t xml:space="preserve">Lipomatous Tissues:  Variation in Treatment Procedures, Comorbidities, and Outcomes,” </w:t>
      </w:r>
      <w:r>
        <w:t xml:space="preserve">School of Health Professions and the School of Business, </w:t>
      </w:r>
      <w:r w:rsidRPr="00F41192">
        <w:rPr>
          <w:noProof/>
        </w:rPr>
        <w:t>University</w:t>
      </w:r>
      <w:r>
        <w:t xml:space="preserve"> of Alabama at Birmingham, </w:t>
      </w:r>
      <w:r w:rsidR="00D47DD7">
        <w:t>2008</w:t>
      </w:r>
      <w:r>
        <w:t>.</w:t>
      </w:r>
    </w:p>
    <w:p w14:paraId="52403E45" w14:textId="3C1C1E08" w:rsidR="005D02B1" w:rsidRDefault="005D02B1">
      <w:pPr>
        <w:pStyle w:val="BodyTextIndent2"/>
        <w:tabs>
          <w:tab w:val="left" w:pos="-1440"/>
        </w:tabs>
      </w:pPr>
      <w:r>
        <w:t xml:space="preserve">Kimberly Sanders Davey, “Drivers of Inter-Organizational Network Participation,” School of Health Professions and the School of Business, </w:t>
      </w:r>
      <w:r w:rsidRPr="00F41192">
        <w:rPr>
          <w:noProof/>
        </w:rPr>
        <w:t>Universit</w:t>
      </w:r>
      <w:r w:rsidR="009E26E5" w:rsidRPr="00F41192">
        <w:rPr>
          <w:noProof/>
        </w:rPr>
        <w:t>y</w:t>
      </w:r>
      <w:r w:rsidR="009E26E5">
        <w:t xml:space="preserve"> of Alabama at Birmingham, 2015</w:t>
      </w:r>
      <w:r>
        <w:t>.</w:t>
      </w:r>
    </w:p>
    <w:p w14:paraId="1DB8EF73" w14:textId="5CAB5180" w:rsidR="0008786C" w:rsidRDefault="0008786C">
      <w:pPr>
        <w:pStyle w:val="BodyTextIndent2"/>
        <w:tabs>
          <w:tab w:val="left" w:pos="-1440"/>
        </w:tabs>
      </w:pPr>
      <w:r>
        <w:t>Keith Brady, “Effects of Medicaid Expansion on the Financial Performance of Rural Hospitals,” School of Health Professions and the School of Business, University of Alabama at Birmingham, 2017.</w:t>
      </w:r>
      <w:bookmarkStart w:id="0" w:name="_GoBack"/>
      <w:bookmarkEnd w:id="0"/>
    </w:p>
    <w:p w14:paraId="05A1C85E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2A9075D2" w14:textId="77777777" w:rsidR="00BA7BA7" w:rsidRPr="00BA7BA7" w:rsidRDefault="00BA7BA7">
      <w:pPr>
        <w:tabs>
          <w:tab w:val="left" w:pos="-1440"/>
        </w:tabs>
        <w:ind w:left="720" w:hanging="720"/>
        <w:jc w:val="both"/>
        <w:rPr>
          <w:caps/>
          <w:sz w:val="20"/>
          <w:u w:val="single"/>
        </w:rPr>
      </w:pPr>
      <w:r w:rsidRPr="00BA7BA7">
        <w:rPr>
          <w:caps/>
          <w:sz w:val="20"/>
          <w:u w:val="single"/>
        </w:rPr>
        <w:t>Bachelors in Healthcare Management Honors Program Faculty Mentor</w:t>
      </w:r>
    </w:p>
    <w:p w14:paraId="0304D18F" w14:textId="77777777" w:rsidR="00BA7BA7" w:rsidRDefault="00BA7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6AE80D60" w14:textId="77777777" w:rsidR="00E478F9" w:rsidRDefault="00E478F9" w:rsidP="00E478F9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2015-2016   Kara Arnold</w:t>
      </w:r>
    </w:p>
    <w:p w14:paraId="6355FF15" w14:textId="77777777" w:rsidR="00BA7BA7" w:rsidRDefault="00BA7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2014-2015  Andrew Metzler</w:t>
      </w:r>
    </w:p>
    <w:p w14:paraId="7527A610" w14:textId="77777777" w:rsidR="00BA7BA7" w:rsidRDefault="00BA7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0D1AA110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UBLICATIONS AND PRESENTATIONS:</w:t>
      </w:r>
    </w:p>
    <w:p w14:paraId="51A18FFE" w14:textId="77777777" w:rsidR="004F3BA7" w:rsidRDefault="004F3BA7">
      <w:pPr>
        <w:jc w:val="both"/>
        <w:rPr>
          <w:sz w:val="20"/>
        </w:rPr>
      </w:pPr>
    </w:p>
    <w:p w14:paraId="3E1DF16B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ublished</w:t>
      </w:r>
      <w:r>
        <w:rPr>
          <w:sz w:val="20"/>
        </w:rPr>
        <w:t>:</w:t>
      </w:r>
    </w:p>
    <w:p w14:paraId="1DC37029" w14:textId="77777777" w:rsidR="004F3BA7" w:rsidRDefault="004F3BA7">
      <w:pPr>
        <w:jc w:val="both"/>
        <w:rPr>
          <w:sz w:val="20"/>
        </w:rPr>
      </w:pPr>
    </w:p>
    <w:p w14:paraId="6DB2AA03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Quintana, J.B., McLean, R.A., Johns, M.L., Singh, K.P., Sayles, C.M., &amp; Zaremba, J.L.  (1997).  Final report on the evaluation of the separation examination test.  Management Decision and Research Center, Health Services Research and Development Service, Department of Veterans Affairs.</w:t>
      </w:r>
    </w:p>
    <w:p w14:paraId="7A311C1D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49107B72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Smith, E.B., Rasmussen, A.A., Lechner, D.E., Gossman, M.R., Quintana, J.B., &amp; Grubbs, B.L.  (1996).  </w:t>
      </w:r>
      <w:r w:rsidRPr="003F207B">
        <w:rPr>
          <w:noProof/>
          <w:sz w:val="20"/>
        </w:rPr>
        <w:t>The effects</w:t>
      </w:r>
      <w:r>
        <w:rPr>
          <w:sz w:val="20"/>
        </w:rPr>
        <w:t xml:space="preserve"> of lumbosacral support belts and abdominal muscle strength on functional lifting ability in healthy women.  </w:t>
      </w:r>
      <w:r>
        <w:rPr>
          <w:i/>
          <w:sz w:val="20"/>
        </w:rPr>
        <w:t>Spine</w:t>
      </w:r>
      <w:r>
        <w:rPr>
          <w:sz w:val="20"/>
        </w:rPr>
        <w:t>, 21(3), 356-366.</w:t>
      </w:r>
    </w:p>
    <w:p w14:paraId="185CA872" w14:textId="77777777" w:rsidR="004F3BA7" w:rsidRDefault="004F3BA7">
      <w:pPr>
        <w:jc w:val="both"/>
        <w:rPr>
          <w:sz w:val="20"/>
        </w:rPr>
      </w:pPr>
    </w:p>
    <w:p w14:paraId="35B6E3B3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Fottler, M.D., Crawford, M.A., Quintana, J.B., &amp; White, J.B.  (</w:t>
      </w:r>
      <w:r w:rsidR="008654BE">
        <w:rPr>
          <w:sz w:val="20"/>
        </w:rPr>
        <w:t xml:space="preserve">Feb </w:t>
      </w:r>
      <w:r>
        <w:rPr>
          <w:sz w:val="20"/>
        </w:rPr>
        <w:t xml:space="preserve">1995).  Evaluating reasons for nurse turnover: </w:t>
      </w:r>
      <w:r w:rsidR="008654BE">
        <w:rPr>
          <w:sz w:val="20"/>
        </w:rPr>
        <w:t xml:space="preserve">comparing </w:t>
      </w:r>
      <w:r>
        <w:rPr>
          <w:sz w:val="20"/>
        </w:rPr>
        <w:t xml:space="preserve">attitude surveys and exit interviews.  </w:t>
      </w:r>
      <w:r>
        <w:rPr>
          <w:i/>
          <w:sz w:val="20"/>
        </w:rPr>
        <w:t xml:space="preserve">Hospital and Health Services Administration, </w:t>
      </w:r>
      <w:r>
        <w:rPr>
          <w:sz w:val="20"/>
        </w:rPr>
        <w:t>40(2), 278-295.</w:t>
      </w:r>
    </w:p>
    <w:p w14:paraId="444A0C0A" w14:textId="77777777" w:rsidR="004F3BA7" w:rsidRDefault="004F3BA7">
      <w:pPr>
        <w:jc w:val="both"/>
        <w:rPr>
          <w:sz w:val="20"/>
        </w:rPr>
      </w:pPr>
    </w:p>
    <w:p w14:paraId="67BCB67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Quintana, J.B.  (December 1992).  Saving time saves money in the laboratory.  TQI </w:t>
      </w:r>
      <w:r>
        <w:rPr>
          <w:i/>
          <w:sz w:val="20"/>
        </w:rPr>
        <w:t>News, p. 4.</w:t>
      </w:r>
    </w:p>
    <w:p w14:paraId="4DB012F2" w14:textId="77777777" w:rsidR="004F3BA7" w:rsidRDefault="004F3BA7">
      <w:pPr>
        <w:jc w:val="both"/>
        <w:rPr>
          <w:sz w:val="20"/>
        </w:rPr>
      </w:pPr>
    </w:p>
    <w:p w14:paraId="76D3BE74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  (1991).  Analysis of Veterans Affairs Management Development Program Pretest </w:t>
      </w:r>
      <w:r>
        <w:rPr>
          <w:sz w:val="20"/>
        </w:rPr>
        <w:noBreakHyphen/>
        <w:t xml:space="preserve"> Posttest Differences: Groups II and III.  Prepared for the Birmingham Regional Medical Education Center, Department of Veterans Affairs.</w:t>
      </w:r>
    </w:p>
    <w:p w14:paraId="343E619A" w14:textId="77777777" w:rsidR="004F3BA7" w:rsidRDefault="004F3BA7">
      <w:pPr>
        <w:jc w:val="both"/>
        <w:rPr>
          <w:sz w:val="20"/>
        </w:rPr>
      </w:pPr>
    </w:p>
    <w:p w14:paraId="5833155B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Hernandez, S.R., Haddock, C.C., &amp; Quintana, J.B.  (1990).  </w:t>
      </w:r>
      <w:r w:rsidRPr="003F207B">
        <w:rPr>
          <w:noProof/>
          <w:sz w:val="20"/>
        </w:rPr>
        <w:t>The relationship</w:t>
      </w:r>
      <w:r>
        <w:rPr>
          <w:sz w:val="20"/>
        </w:rPr>
        <w:t xml:space="preserve"> between technology and task design in hospital nursing units.  </w:t>
      </w:r>
      <w:r>
        <w:rPr>
          <w:i/>
          <w:sz w:val="20"/>
        </w:rPr>
        <w:t xml:space="preserve">Health Services Management Research, </w:t>
      </w:r>
      <w:r>
        <w:rPr>
          <w:sz w:val="20"/>
        </w:rPr>
        <w:t>3(2), 137</w:t>
      </w:r>
      <w:r>
        <w:rPr>
          <w:sz w:val="20"/>
        </w:rPr>
        <w:noBreakHyphen/>
        <w:t>148.</w:t>
      </w:r>
    </w:p>
    <w:p w14:paraId="3AC717AE" w14:textId="77777777" w:rsidR="004F3BA7" w:rsidRDefault="004F3BA7">
      <w:pPr>
        <w:jc w:val="both"/>
        <w:rPr>
          <w:sz w:val="20"/>
        </w:rPr>
      </w:pPr>
    </w:p>
    <w:p w14:paraId="02E43CF7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Hernandez, S.R. &amp; Haddock, C.C.  (1988).  Technology and task design: An assessment on hospital nursing units.  </w:t>
      </w:r>
      <w:r>
        <w:rPr>
          <w:i/>
          <w:sz w:val="20"/>
        </w:rPr>
        <w:t xml:space="preserve">Academy of Management Best Paper Proceedings, </w:t>
      </w:r>
      <w:r>
        <w:rPr>
          <w:sz w:val="20"/>
        </w:rPr>
        <w:t>48th Annual Meeting, 90</w:t>
      </w:r>
      <w:r>
        <w:rPr>
          <w:sz w:val="20"/>
        </w:rPr>
        <w:softHyphen/>
        <w:t>94.</w:t>
      </w:r>
    </w:p>
    <w:p w14:paraId="09037F8A" w14:textId="77777777" w:rsidR="004F3BA7" w:rsidRDefault="004F3BA7">
      <w:pPr>
        <w:jc w:val="both"/>
        <w:rPr>
          <w:sz w:val="20"/>
        </w:rPr>
      </w:pPr>
    </w:p>
    <w:p w14:paraId="66408043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McKay, P.S. &amp; Opsut, R.J.  (1988).  Satisfaction with Air Force health care: An analysis of the 1987 </w:t>
      </w:r>
      <w:r w:rsidRPr="00B5625C">
        <w:rPr>
          <w:noProof/>
          <w:sz w:val="20"/>
        </w:rPr>
        <w:t>health care</w:t>
      </w:r>
      <w:r>
        <w:rPr>
          <w:sz w:val="20"/>
        </w:rPr>
        <w:t xml:space="preserve"> survey.  </w:t>
      </w:r>
      <w:r w:rsidRPr="003F207B">
        <w:rPr>
          <w:noProof/>
          <w:sz w:val="20"/>
        </w:rPr>
        <w:t>Office</w:t>
      </w:r>
      <w:r>
        <w:rPr>
          <w:sz w:val="20"/>
        </w:rPr>
        <w:t xml:space="preserve"> of the Air Force Surgeon General.</w:t>
      </w:r>
    </w:p>
    <w:p w14:paraId="538584D6" w14:textId="77777777" w:rsidR="004F3BA7" w:rsidRDefault="004F3BA7">
      <w:pPr>
        <w:jc w:val="both"/>
        <w:rPr>
          <w:sz w:val="20"/>
        </w:rPr>
      </w:pPr>
    </w:p>
    <w:p w14:paraId="4445F5FC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Bristow, C.L., Quintana, J.B., Boone, C.W., &amp; Coleman, R.B.  (1986).  </w:t>
      </w:r>
      <w:r w:rsidRPr="003F207B">
        <w:rPr>
          <w:noProof/>
          <w:sz w:val="20"/>
        </w:rPr>
        <w:t>Analysis</w:t>
      </w:r>
      <w:r>
        <w:rPr>
          <w:sz w:val="20"/>
        </w:rPr>
        <w:t xml:space="preserve"> of the DOD physician survey.  Prepared for the Department of Defense, Assistant Secretary for Health Affairs.</w:t>
      </w:r>
    </w:p>
    <w:p w14:paraId="4AFAA222" w14:textId="77777777" w:rsidR="004F3BA7" w:rsidRDefault="004F3BA7">
      <w:pPr>
        <w:jc w:val="both"/>
        <w:rPr>
          <w:sz w:val="20"/>
        </w:rPr>
      </w:pPr>
    </w:p>
    <w:p w14:paraId="0C2AC72D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Duncan, W.J., &amp; Houser, H.W.  (1985).  Hospital governance and the corporate revolution.  </w:t>
      </w:r>
      <w:r>
        <w:rPr>
          <w:i/>
          <w:sz w:val="20"/>
        </w:rPr>
        <w:t xml:space="preserve">Health Care Management Review, </w:t>
      </w:r>
      <w:r>
        <w:rPr>
          <w:sz w:val="20"/>
        </w:rPr>
        <w:t>10(3), 63</w:t>
      </w:r>
      <w:r>
        <w:rPr>
          <w:sz w:val="20"/>
        </w:rPr>
        <w:noBreakHyphen/>
        <w:t>71.</w:t>
      </w:r>
    </w:p>
    <w:p w14:paraId="6027AE23" w14:textId="77777777" w:rsidR="004F3BA7" w:rsidRDefault="004F3BA7">
      <w:pPr>
        <w:jc w:val="both"/>
        <w:rPr>
          <w:sz w:val="20"/>
        </w:rPr>
      </w:pPr>
    </w:p>
    <w:p w14:paraId="6D5055AB" w14:textId="77777777" w:rsidR="00B956A9" w:rsidRPr="00B956A9" w:rsidRDefault="00B956A9" w:rsidP="00B956A9">
      <w:pPr>
        <w:widowControl/>
        <w:autoSpaceDE w:val="0"/>
        <w:autoSpaceDN w:val="0"/>
        <w:adjustRightInd w:val="0"/>
        <w:rPr>
          <w:b/>
          <w:bCs/>
          <w:snapToGrid/>
          <w:sz w:val="20"/>
        </w:rPr>
      </w:pPr>
      <w:r w:rsidRPr="00B956A9">
        <w:rPr>
          <w:bCs/>
          <w:snapToGrid/>
          <w:sz w:val="20"/>
          <w:u w:val="single"/>
        </w:rPr>
        <w:lastRenderedPageBreak/>
        <w:t>Manuscripts Under Review</w:t>
      </w:r>
      <w:r w:rsidRPr="00B956A9">
        <w:rPr>
          <w:b/>
          <w:bCs/>
          <w:snapToGrid/>
          <w:sz w:val="20"/>
        </w:rPr>
        <w:t>:</w:t>
      </w:r>
    </w:p>
    <w:p w14:paraId="3DF382F9" w14:textId="77777777" w:rsidR="00B956A9" w:rsidRPr="00B956A9" w:rsidRDefault="00B956A9" w:rsidP="00B956A9">
      <w:pPr>
        <w:widowControl/>
        <w:autoSpaceDE w:val="0"/>
        <w:autoSpaceDN w:val="0"/>
        <w:adjustRightInd w:val="0"/>
        <w:rPr>
          <w:snapToGrid/>
          <w:sz w:val="20"/>
        </w:rPr>
      </w:pPr>
    </w:p>
    <w:p w14:paraId="41F45C0E" w14:textId="77777777" w:rsidR="00B956A9" w:rsidRPr="00B956A9" w:rsidRDefault="00B956A9" w:rsidP="00B956A9">
      <w:pPr>
        <w:widowControl/>
        <w:autoSpaceDE w:val="0"/>
        <w:autoSpaceDN w:val="0"/>
        <w:adjustRightInd w:val="0"/>
        <w:rPr>
          <w:sz w:val="20"/>
        </w:rPr>
      </w:pPr>
      <w:r w:rsidRPr="00B956A9">
        <w:rPr>
          <w:snapToGrid/>
          <w:sz w:val="20"/>
        </w:rPr>
        <w:t xml:space="preserve">Aydin, R; </w:t>
      </w:r>
      <w:r w:rsidRPr="005D4B68">
        <w:rPr>
          <w:bCs/>
          <w:noProof/>
          <w:snapToGrid/>
          <w:sz w:val="20"/>
        </w:rPr>
        <w:t>Zengul</w:t>
      </w:r>
      <w:r w:rsidRPr="005D4B68">
        <w:rPr>
          <w:bCs/>
          <w:snapToGrid/>
          <w:sz w:val="20"/>
        </w:rPr>
        <w:t>, F. D</w:t>
      </w:r>
      <w:r w:rsidRPr="00B956A9">
        <w:rPr>
          <w:snapToGrid/>
          <w:sz w:val="20"/>
        </w:rPr>
        <w:t>., Quintana, J. &amp; Ozaydin, B. 2016. Does Transparency Affect Hospital Care Outcomes: A Systematic Review of the Literature. (</w:t>
      </w:r>
      <w:r w:rsidRPr="00B956A9">
        <w:rPr>
          <w:i/>
          <w:iCs/>
          <w:snapToGrid/>
          <w:sz w:val="20"/>
        </w:rPr>
        <w:t>Under Review: Advances in Healthcare</w:t>
      </w:r>
      <w:r>
        <w:rPr>
          <w:i/>
          <w:iCs/>
          <w:snapToGrid/>
          <w:sz w:val="20"/>
        </w:rPr>
        <w:t xml:space="preserve"> </w:t>
      </w:r>
      <w:r w:rsidRPr="00B956A9">
        <w:rPr>
          <w:i/>
          <w:iCs/>
          <w:snapToGrid/>
          <w:sz w:val="20"/>
        </w:rPr>
        <w:t>Management)</w:t>
      </w:r>
    </w:p>
    <w:p w14:paraId="567C5782" w14:textId="77777777" w:rsidR="00B956A9" w:rsidRDefault="00B956A9">
      <w:pPr>
        <w:jc w:val="both"/>
        <w:rPr>
          <w:sz w:val="20"/>
        </w:rPr>
      </w:pPr>
    </w:p>
    <w:p w14:paraId="7B35E892" w14:textId="77777777" w:rsidR="00B956A9" w:rsidRDefault="00B956A9">
      <w:pPr>
        <w:jc w:val="both"/>
        <w:rPr>
          <w:sz w:val="20"/>
        </w:rPr>
      </w:pPr>
    </w:p>
    <w:p w14:paraId="5E281AC7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apers Presented</w:t>
      </w:r>
      <w:r>
        <w:rPr>
          <w:sz w:val="20"/>
        </w:rPr>
        <w:t>:</w:t>
      </w:r>
    </w:p>
    <w:p w14:paraId="43983A4E" w14:textId="77777777" w:rsidR="004F3BA7" w:rsidRDefault="004F3BA7">
      <w:pPr>
        <w:jc w:val="both"/>
        <w:rPr>
          <w:sz w:val="20"/>
        </w:rPr>
      </w:pPr>
    </w:p>
    <w:p w14:paraId="42019F66" w14:textId="77777777" w:rsidR="004F3BA7" w:rsidRDefault="004F3BA7">
      <w:pPr>
        <w:jc w:val="both"/>
        <w:rPr>
          <w:sz w:val="20"/>
        </w:rPr>
      </w:pPr>
      <w:r>
        <w:rPr>
          <w:sz w:val="20"/>
        </w:rPr>
        <w:t>Quintana, J.B., Hernandez, S.R. &amp; Haddock, C.C.   "Technology and Task Design: An</w:t>
      </w:r>
      <w:r w:rsidR="005D4B68">
        <w:rPr>
          <w:sz w:val="20"/>
        </w:rPr>
        <w:t xml:space="preserve"> Assessment on Hospital</w:t>
      </w:r>
    </w:p>
    <w:p w14:paraId="534CD675" w14:textId="77777777" w:rsidR="00926074" w:rsidRDefault="005D4B68" w:rsidP="00926074">
      <w:pPr>
        <w:ind w:left="720"/>
        <w:jc w:val="both"/>
        <w:rPr>
          <w:sz w:val="20"/>
        </w:rPr>
      </w:pPr>
      <w:r>
        <w:rPr>
          <w:sz w:val="20"/>
        </w:rPr>
        <w:t xml:space="preserve">Nursing </w:t>
      </w:r>
      <w:r w:rsidR="004F3BA7">
        <w:rPr>
          <w:sz w:val="20"/>
        </w:rPr>
        <w:t xml:space="preserve">Units."  Paper presented </w:t>
      </w:r>
      <w:r w:rsidR="004F3BA7" w:rsidRPr="00C30115">
        <w:rPr>
          <w:noProof/>
          <w:sz w:val="20"/>
        </w:rPr>
        <w:t>to</w:t>
      </w:r>
      <w:r w:rsidR="004F3BA7">
        <w:rPr>
          <w:sz w:val="20"/>
        </w:rPr>
        <w:t xml:space="preserve"> the Annual Meeting of the Academy of Management, Health Care Administration Division, Anaheim, CA, 8 August 1988.</w:t>
      </w:r>
    </w:p>
    <w:p w14:paraId="45CC2E81" w14:textId="77777777" w:rsidR="00926074" w:rsidRDefault="00926074" w:rsidP="00926074">
      <w:pPr>
        <w:ind w:left="720"/>
        <w:jc w:val="both"/>
        <w:rPr>
          <w:sz w:val="20"/>
        </w:rPr>
      </w:pPr>
    </w:p>
    <w:p w14:paraId="4520E933" w14:textId="77777777" w:rsidR="004F3BA7" w:rsidRDefault="004F3BA7" w:rsidP="00926074">
      <w:pPr>
        <w:ind w:left="720" w:hanging="720"/>
        <w:jc w:val="both"/>
        <w:rPr>
          <w:sz w:val="20"/>
        </w:rPr>
      </w:pPr>
      <w:r>
        <w:rPr>
          <w:sz w:val="20"/>
        </w:rPr>
        <w:t xml:space="preserve">Quintana, J.B., &amp; Hernandez, S.R.  "Technology and Task Design: An Integrative Model."  Paper presented </w:t>
      </w:r>
      <w:r w:rsidRPr="00C30115">
        <w:rPr>
          <w:noProof/>
          <w:sz w:val="20"/>
        </w:rPr>
        <w:t>to</w:t>
      </w:r>
      <w:r>
        <w:rPr>
          <w:sz w:val="20"/>
        </w:rPr>
        <w:t xml:space="preserve"> the Annual Meeting of the Academy of Management, Health Care Administration Division, Boston, MA, 14 August 1984.</w:t>
      </w:r>
    </w:p>
    <w:p w14:paraId="1A9F174E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644DD3A4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&amp; Hernandez, S.R.  "Organizational, Structural, and Perceptual Determinants of Hospital System Formation."  Paper presented </w:t>
      </w:r>
      <w:r w:rsidRPr="00720B74">
        <w:rPr>
          <w:noProof/>
          <w:sz w:val="20"/>
        </w:rPr>
        <w:t>to</w:t>
      </w:r>
      <w:r>
        <w:rPr>
          <w:sz w:val="20"/>
        </w:rPr>
        <w:t xml:space="preserve"> the Annual Meeting of the Academy of Management, Health Care Administration Division, Dallas, TX, 15 August 1983.</w:t>
      </w:r>
    </w:p>
    <w:p w14:paraId="18BD1F49" w14:textId="77777777" w:rsidR="004F3BA7" w:rsidRDefault="004F3BA7">
      <w:pPr>
        <w:jc w:val="both"/>
        <w:rPr>
          <w:sz w:val="20"/>
        </w:rPr>
      </w:pPr>
    </w:p>
    <w:p w14:paraId="2A65EBCB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resentations</w:t>
      </w:r>
      <w:r>
        <w:rPr>
          <w:sz w:val="20"/>
        </w:rPr>
        <w:t>:</w:t>
      </w:r>
    </w:p>
    <w:p w14:paraId="23138E09" w14:textId="77777777" w:rsidR="004F3BA7" w:rsidRDefault="004F3BA7">
      <w:pPr>
        <w:jc w:val="both"/>
        <w:rPr>
          <w:sz w:val="20"/>
        </w:rPr>
      </w:pPr>
    </w:p>
    <w:p w14:paraId="403CA717" w14:textId="77777777" w:rsidR="004F3BA7" w:rsidRDefault="004F3BA7">
      <w:pPr>
        <w:jc w:val="both"/>
        <w:rPr>
          <w:sz w:val="20"/>
        </w:rPr>
      </w:pPr>
      <w:r>
        <w:rPr>
          <w:sz w:val="20"/>
        </w:rPr>
        <w:t>“Responding to Change.”  Presented at the Knoxville Field Office Annual Meeting, Office of Surface Mining,</w:t>
      </w:r>
    </w:p>
    <w:p w14:paraId="71E3038E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Department of the Interior, Asheville, NC, May 17, 1995.</w:t>
      </w:r>
    </w:p>
    <w:p w14:paraId="2D0C5580" w14:textId="77777777" w:rsidR="004F3BA7" w:rsidRDefault="004F3BA7">
      <w:pPr>
        <w:jc w:val="both"/>
        <w:rPr>
          <w:sz w:val="20"/>
        </w:rPr>
      </w:pPr>
    </w:p>
    <w:p w14:paraId="4D38CD2A" w14:textId="77777777" w:rsidR="004F3BA7" w:rsidRDefault="004F3BA7">
      <w:pPr>
        <w:jc w:val="both"/>
        <w:rPr>
          <w:sz w:val="20"/>
        </w:rPr>
      </w:pPr>
      <w:r>
        <w:rPr>
          <w:sz w:val="20"/>
        </w:rPr>
        <w:t>"Team Building."  Presented at the Knoxville Field Office Annual Retreat, Office of Surface Mining, Department of</w:t>
      </w:r>
    </w:p>
    <w:p w14:paraId="1723B0E8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the Interior, Asheville, NC, May 17, 1995.</w:t>
      </w:r>
    </w:p>
    <w:p w14:paraId="4F46764B" w14:textId="77777777" w:rsidR="004F3BA7" w:rsidRDefault="004F3BA7">
      <w:pPr>
        <w:jc w:val="both"/>
        <w:rPr>
          <w:sz w:val="20"/>
        </w:rPr>
      </w:pPr>
    </w:p>
    <w:p w14:paraId="5D34F60F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"Results of Customer Survey."  Presented to the Birmingham Section, American Society for Quality Control, </w:t>
      </w:r>
    </w:p>
    <w:p w14:paraId="53D07CFB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Birmingham, AL, April 27, 1995.</w:t>
      </w:r>
    </w:p>
    <w:p w14:paraId="005799BB" w14:textId="77777777" w:rsidR="004F3BA7" w:rsidRDefault="004F3BA7">
      <w:pPr>
        <w:jc w:val="both"/>
        <w:rPr>
          <w:sz w:val="20"/>
        </w:rPr>
      </w:pPr>
    </w:p>
    <w:p w14:paraId="3BB147AB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"Managing Change."  Presented to the Knoxville Field Office, Office of Surface Mining, Department of the Interior, </w:t>
      </w:r>
    </w:p>
    <w:p w14:paraId="1B172F76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Knoxville, TN, March 30, 1995.</w:t>
      </w:r>
    </w:p>
    <w:p w14:paraId="6384768A" w14:textId="77777777" w:rsidR="004F3BA7" w:rsidRDefault="004F3BA7">
      <w:pPr>
        <w:jc w:val="both"/>
        <w:rPr>
          <w:sz w:val="20"/>
        </w:rPr>
      </w:pPr>
    </w:p>
    <w:p w14:paraId="6BC4809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"Overview of Total Quality Improvement."  Presented </w:t>
      </w:r>
      <w:r w:rsidRPr="00154EE0">
        <w:rPr>
          <w:noProof/>
          <w:sz w:val="20"/>
        </w:rPr>
        <w:t>at</w:t>
      </w:r>
      <w:r>
        <w:rPr>
          <w:sz w:val="20"/>
        </w:rPr>
        <w:t xml:space="preserve"> the Alabama Quality Assurance Foundation, Inc., Annual </w:t>
      </w:r>
    </w:p>
    <w:p w14:paraId="6C854537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Board Orientation, Orange Beach, AL., July 16, 1994.</w:t>
      </w:r>
    </w:p>
    <w:p w14:paraId="4FBD49A3" w14:textId="77777777" w:rsidR="004F3BA7" w:rsidRDefault="004F3BA7">
      <w:pPr>
        <w:jc w:val="both"/>
        <w:rPr>
          <w:sz w:val="20"/>
        </w:rPr>
      </w:pPr>
    </w:p>
    <w:p w14:paraId="2BBED965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Vision and Creating Organizational Change."  Presented to the Office of Surface Mining, Department of the Interior, Birmingham, AL, February 9, 1994.</w:t>
      </w:r>
    </w:p>
    <w:p w14:paraId="53A6AFBD" w14:textId="77777777" w:rsidR="004F3BA7" w:rsidRDefault="004F3BA7">
      <w:pPr>
        <w:jc w:val="both"/>
        <w:rPr>
          <w:sz w:val="20"/>
        </w:rPr>
      </w:pPr>
    </w:p>
    <w:p w14:paraId="3CB0BA68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Next Steps: Application of Quality Improvement Concepts and Tools."  Presented to the Office of Surface Mining, Department of the Interior, Birmingham, AL, February 9, 1994.</w:t>
      </w:r>
    </w:p>
    <w:p w14:paraId="62EBEBF7" w14:textId="77777777" w:rsidR="004F3BA7" w:rsidRDefault="004F3BA7">
      <w:pPr>
        <w:jc w:val="both"/>
        <w:rPr>
          <w:sz w:val="20"/>
        </w:rPr>
      </w:pPr>
    </w:p>
    <w:p w14:paraId="0FC847D0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Managed Care: Management Issues."  Presented to the Alabama Radiology Group, St. Vincent's Hospital, Birmingham, Alabama, Fall, 1993.</w:t>
      </w:r>
    </w:p>
    <w:p w14:paraId="1177AB51" w14:textId="77777777" w:rsidR="004F3BA7" w:rsidRDefault="004F3BA7">
      <w:pPr>
        <w:jc w:val="both"/>
        <w:rPr>
          <w:sz w:val="20"/>
        </w:rPr>
      </w:pPr>
    </w:p>
    <w:p w14:paraId="36F3F11B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Statistical Process Control."  Presented to the quality leadership of the Internal Revenue Service District Office, Birmingham, Alabama, September 30, 1993.</w:t>
      </w:r>
    </w:p>
    <w:p w14:paraId="477578DE" w14:textId="77777777" w:rsidR="004F3BA7" w:rsidRDefault="004F3BA7">
      <w:pPr>
        <w:jc w:val="both"/>
        <w:rPr>
          <w:sz w:val="20"/>
        </w:rPr>
      </w:pPr>
    </w:p>
    <w:p w14:paraId="00AAB13F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Quality Management Cascade Training,"  Presented to the Office of Surface Mining, Department of the Interior, Birmingham, Alabama, August 30</w:t>
      </w:r>
      <w:r>
        <w:rPr>
          <w:sz w:val="20"/>
        </w:rPr>
        <w:noBreakHyphen/>
        <w:t>31, 1993.</w:t>
      </w:r>
    </w:p>
    <w:p w14:paraId="2F5E7423" w14:textId="77777777" w:rsidR="004F3BA7" w:rsidRDefault="004F3BA7">
      <w:pPr>
        <w:jc w:val="both"/>
        <w:rPr>
          <w:sz w:val="20"/>
        </w:rPr>
      </w:pPr>
    </w:p>
    <w:p w14:paraId="559A29AC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Evaluating Reasons for Nurse Turnover: A Comparison of Attitude Surveys and Exit Interviews."  Poster session presented at the Annual Meeting of the Academy of Management, Health Care Administration Division, Atlanta, GA, August 9, 1993.</w:t>
      </w:r>
    </w:p>
    <w:p w14:paraId="163D915A" w14:textId="77777777" w:rsidR="004F3BA7" w:rsidRDefault="004F3BA7">
      <w:pPr>
        <w:jc w:val="both"/>
        <w:rPr>
          <w:sz w:val="20"/>
        </w:rPr>
      </w:pPr>
    </w:p>
    <w:p w14:paraId="52FDEE07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QA and TQI: Integrating Parallel Systems."  Poster session presented at the Second Annual TQI EA Conference, Department of Veterans Affairs, Chicago, IL, May 18</w:t>
      </w:r>
      <w:r>
        <w:rPr>
          <w:sz w:val="20"/>
        </w:rPr>
        <w:noBreakHyphen/>
        <w:t>19, 1993.</w:t>
      </w:r>
    </w:p>
    <w:p w14:paraId="72A1758E" w14:textId="77777777" w:rsidR="004F3BA7" w:rsidRDefault="004F3BA7">
      <w:pPr>
        <w:jc w:val="both"/>
        <w:rPr>
          <w:sz w:val="20"/>
        </w:rPr>
      </w:pPr>
    </w:p>
    <w:p w14:paraId="3727C1D2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The Future of TQM,"  Leadership Management Forum, 109th Evacuation Hospital, Alabama Army National Guard, Birmingham, AL, May 8, 1993.</w:t>
      </w:r>
    </w:p>
    <w:p w14:paraId="0B436B3C" w14:textId="77777777" w:rsidR="004F3BA7" w:rsidRDefault="004F3BA7">
      <w:pPr>
        <w:jc w:val="both"/>
        <w:rPr>
          <w:sz w:val="20"/>
        </w:rPr>
      </w:pPr>
    </w:p>
    <w:p w14:paraId="34759D63" w14:textId="77777777" w:rsidR="004F3BA7" w:rsidRDefault="004F3BA7">
      <w:pPr>
        <w:jc w:val="both"/>
        <w:rPr>
          <w:sz w:val="20"/>
        </w:rPr>
      </w:pPr>
      <w:r>
        <w:rPr>
          <w:sz w:val="20"/>
        </w:rPr>
        <w:t>"What is TQM?"  Birmingham IV Nursing Society, Birmingham, AL, April 20, 1993.</w:t>
      </w:r>
    </w:p>
    <w:p w14:paraId="1F23A879" w14:textId="77777777" w:rsidR="004F3BA7" w:rsidRDefault="004F3BA7">
      <w:pPr>
        <w:jc w:val="both"/>
        <w:rPr>
          <w:sz w:val="20"/>
        </w:rPr>
      </w:pPr>
    </w:p>
    <w:p w14:paraId="3602E4B4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Integrating QA&amp;I and TQM."  Poster session presented at the Annual Meeting of the American College of Healthcare Executives, Chicago, IL, March 1993.</w:t>
      </w:r>
    </w:p>
    <w:p w14:paraId="280C9074" w14:textId="77777777" w:rsidR="004F3BA7" w:rsidRDefault="004F3BA7">
      <w:pPr>
        <w:jc w:val="both"/>
        <w:rPr>
          <w:sz w:val="20"/>
        </w:rPr>
      </w:pPr>
    </w:p>
    <w:p w14:paraId="050E7B6D" w14:textId="77777777" w:rsidR="004F3BA7" w:rsidRDefault="004F3BA7">
      <w:pPr>
        <w:jc w:val="both"/>
        <w:rPr>
          <w:sz w:val="20"/>
        </w:rPr>
      </w:pPr>
      <w:r>
        <w:rPr>
          <w:sz w:val="20"/>
        </w:rPr>
        <w:t>"Implementing CQI."  Northeast Alabama Healthcare Conference, Anniston, AL, October 21, 1992.</w:t>
      </w:r>
    </w:p>
    <w:p w14:paraId="17A1AA70" w14:textId="77777777" w:rsidR="004F3BA7" w:rsidRDefault="004F3BA7">
      <w:pPr>
        <w:jc w:val="both"/>
        <w:rPr>
          <w:sz w:val="20"/>
        </w:rPr>
      </w:pPr>
    </w:p>
    <w:p w14:paraId="30145A1D" w14:textId="77777777" w:rsidR="004F3BA7" w:rsidRDefault="004F3BA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"TQM Training."  Poster session presented at the Annual Meeting of the American College of Healthcare Executives, Chicago, IL, 1992.</w:t>
      </w:r>
    </w:p>
    <w:p w14:paraId="17D1D2B2" w14:textId="77777777" w:rsidR="004F3BA7" w:rsidRDefault="004F3BA7">
      <w:pPr>
        <w:jc w:val="both"/>
        <w:rPr>
          <w:sz w:val="20"/>
        </w:rPr>
      </w:pPr>
    </w:p>
    <w:p w14:paraId="678CA711" w14:textId="77777777" w:rsidR="004F3BA7" w:rsidRDefault="004F3BA7">
      <w:pPr>
        <w:jc w:val="both"/>
        <w:rPr>
          <w:sz w:val="20"/>
        </w:rPr>
      </w:pPr>
      <w:r>
        <w:rPr>
          <w:sz w:val="20"/>
        </w:rPr>
        <w:t>"TQM Implementation at the VAMC Birmingham."  Lecture to Medical Technology 412, UAB, June 18, 1992</w:t>
      </w:r>
    </w:p>
    <w:p w14:paraId="19F21E0E" w14:textId="77777777" w:rsidR="004F3BA7" w:rsidRDefault="004F3BA7">
      <w:pPr>
        <w:jc w:val="both"/>
        <w:rPr>
          <w:sz w:val="20"/>
        </w:rPr>
      </w:pPr>
    </w:p>
    <w:p w14:paraId="7877C19F" w14:textId="77777777" w:rsidR="00160E58" w:rsidRPr="00160E58" w:rsidRDefault="00160E58" w:rsidP="00160E58">
      <w:pPr>
        <w:pStyle w:val="Heading1"/>
        <w:ind w:left="0"/>
        <w:rPr>
          <w:rFonts w:eastAsia="Times New Roman"/>
          <w:b w:val="0"/>
          <w:sz w:val="20"/>
          <w:szCs w:val="20"/>
          <w:u w:val="single"/>
        </w:rPr>
      </w:pPr>
      <w:r w:rsidRPr="00160E58">
        <w:rPr>
          <w:rFonts w:eastAsia="Times New Roman"/>
          <w:b w:val="0"/>
          <w:sz w:val="20"/>
          <w:szCs w:val="20"/>
          <w:u w:val="single"/>
        </w:rPr>
        <w:t>Refereed Presentations and Symposia</w:t>
      </w:r>
    </w:p>
    <w:p w14:paraId="254BD5FE" w14:textId="77777777" w:rsidR="00160E58" w:rsidRDefault="00160E58" w:rsidP="00160E58">
      <w:pPr>
        <w:rPr>
          <w:rFonts w:eastAsiaTheme="minorHAnsi"/>
        </w:rPr>
      </w:pPr>
    </w:p>
    <w:p w14:paraId="695D3408" w14:textId="77777777" w:rsidR="000C2C0D" w:rsidRPr="000C2C0D" w:rsidRDefault="000C2C0D" w:rsidP="000C2C0D">
      <w:pPr>
        <w:pStyle w:val="Reference"/>
        <w:rPr>
          <w:sz w:val="20"/>
          <w:szCs w:val="20"/>
        </w:rPr>
      </w:pPr>
      <w:r w:rsidRPr="000C2C0D">
        <w:rPr>
          <w:sz w:val="20"/>
          <w:szCs w:val="20"/>
        </w:rPr>
        <w:t xml:space="preserve">Burke, D.E., Trimm, J.M. &amp; Quintana, J.B. (2014, February).  </w:t>
      </w:r>
      <w:r w:rsidRPr="000C2C0D">
        <w:rPr>
          <w:i/>
          <w:iCs/>
          <w:sz w:val="20"/>
          <w:szCs w:val="20"/>
        </w:rPr>
        <w:t>Morphing the Classroom into the "Real World": A Five-year Review of a Lean/Six Sigma Course.</w:t>
      </w:r>
      <w:r w:rsidRPr="000C2C0D">
        <w:rPr>
          <w:sz w:val="20"/>
          <w:szCs w:val="20"/>
        </w:rPr>
        <w:t xml:space="preserve"> Health Systems Process Improvement Conference (</w:t>
      </w:r>
      <w:r w:rsidRPr="005D4B68">
        <w:rPr>
          <w:noProof/>
          <w:sz w:val="20"/>
          <w:szCs w:val="20"/>
        </w:rPr>
        <w:t>HSPIC</w:t>
      </w:r>
      <w:r w:rsidRPr="000C2C0D">
        <w:rPr>
          <w:sz w:val="20"/>
          <w:szCs w:val="20"/>
        </w:rPr>
        <w:t xml:space="preserve">) Annual Meeting, Orlando (National.)    </w:t>
      </w:r>
    </w:p>
    <w:p w14:paraId="37A2110A" w14:textId="77777777" w:rsidR="000C2C0D" w:rsidRDefault="000C2C0D">
      <w:pPr>
        <w:jc w:val="both"/>
        <w:rPr>
          <w:sz w:val="20"/>
        </w:rPr>
      </w:pPr>
    </w:p>
    <w:p w14:paraId="5F748951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Working Papers:</w:t>
      </w:r>
    </w:p>
    <w:p w14:paraId="14C4DCB8" w14:textId="77777777" w:rsidR="004F3BA7" w:rsidRDefault="004F3BA7">
      <w:pPr>
        <w:jc w:val="both"/>
        <w:rPr>
          <w:sz w:val="20"/>
        </w:rPr>
      </w:pPr>
    </w:p>
    <w:p w14:paraId="5F542EB9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"Suction Sock Suspension for </w:t>
      </w:r>
      <w:r w:rsidRPr="002A4246">
        <w:rPr>
          <w:noProof/>
          <w:sz w:val="20"/>
        </w:rPr>
        <w:t>Above</w:t>
      </w:r>
      <w:r w:rsidR="002A4246">
        <w:rPr>
          <w:noProof/>
          <w:sz w:val="20"/>
        </w:rPr>
        <w:t>-</w:t>
      </w:r>
      <w:r w:rsidRPr="002A4246">
        <w:rPr>
          <w:noProof/>
          <w:sz w:val="20"/>
        </w:rPr>
        <w:t>Knee</w:t>
      </w:r>
      <w:r>
        <w:rPr>
          <w:sz w:val="20"/>
        </w:rPr>
        <w:t xml:space="preserve"> Prostheses: One Year </w:t>
      </w:r>
      <w:r w:rsidRPr="002A4246">
        <w:rPr>
          <w:noProof/>
          <w:sz w:val="20"/>
        </w:rPr>
        <w:t>Follow</w:t>
      </w:r>
      <w:r w:rsidR="002A4246">
        <w:rPr>
          <w:noProof/>
          <w:sz w:val="20"/>
        </w:rPr>
        <w:t>-</w:t>
      </w:r>
      <w:r w:rsidRPr="002A4246">
        <w:rPr>
          <w:noProof/>
          <w:sz w:val="20"/>
        </w:rPr>
        <w:t>Up</w:t>
      </w:r>
      <w:r>
        <w:rPr>
          <w:sz w:val="20"/>
        </w:rPr>
        <w:t>."  A working paper (with Rama D. Pidikiti, M.D., Jerald Harshberger, C.P., and Alvin Stinson, M.D.)</w:t>
      </w:r>
    </w:p>
    <w:p w14:paraId="3B914BAB" w14:textId="77777777" w:rsidR="004F3BA7" w:rsidRDefault="004F3BA7">
      <w:pPr>
        <w:jc w:val="both"/>
        <w:rPr>
          <w:sz w:val="20"/>
        </w:rPr>
      </w:pPr>
    </w:p>
    <w:p w14:paraId="5010BE81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The effect of information on medical decision</w:t>
      </w:r>
      <w:r>
        <w:rPr>
          <w:sz w:val="20"/>
        </w:rPr>
        <w:noBreakHyphen/>
        <w:t>making."  Currently working with Merida Johns, Ph.D., conducting a literature review and developing a model.  Our goal is to write a paper discussing our model and to develop a research proposal based on the model.</w:t>
      </w:r>
    </w:p>
    <w:p w14:paraId="2D693D78" w14:textId="77777777" w:rsidR="004F3BA7" w:rsidRDefault="004F3BA7">
      <w:pPr>
        <w:jc w:val="both"/>
        <w:rPr>
          <w:sz w:val="20"/>
        </w:rPr>
      </w:pPr>
    </w:p>
    <w:p w14:paraId="3967FFEF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"The Effects of Aspirin and Cimetidine on Blood Alcohol Concentration Levels."  A working paper (with Jerry G. </w:t>
      </w:r>
      <w:r w:rsidRPr="00B5625C">
        <w:rPr>
          <w:noProof/>
          <w:sz w:val="20"/>
        </w:rPr>
        <w:t>Spenney</w:t>
      </w:r>
      <w:r>
        <w:rPr>
          <w:sz w:val="20"/>
        </w:rPr>
        <w:t>, M.D., and Rama D. Pidikiti, M.D.)</w:t>
      </w:r>
    </w:p>
    <w:p w14:paraId="65D23768" w14:textId="77777777" w:rsidR="000C2C0D" w:rsidRDefault="000C2C0D">
      <w:pPr>
        <w:jc w:val="both"/>
        <w:rPr>
          <w:sz w:val="20"/>
        </w:rPr>
      </w:pPr>
    </w:p>
    <w:p w14:paraId="4CA48AD7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AWARDS</w:t>
      </w:r>
      <w:r>
        <w:rPr>
          <w:sz w:val="20"/>
        </w:rPr>
        <w:t>:</w:t>
      </w:r>
    </w:p>
    <w:p w14:paraId="5F6F2FD2" w14:textId="77777777" w:rsidR="004F3BA7" w:rsidRDefault="004F3BA7">
      <w:pPr>
        <w:jc w:val="both"/>
        <w:rPr>
          <w:sz w:val="20"/>
        </w:rPr>
      </w:pPr>
    </w:p>
    <w:p w14:paraId="478A83B3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Best Paper, Health Care Administration Division, Academy of Management, 1988 (with S. Robert Hernandez and Cynthia Carter Haddock). </w:t>
      </w:r>
    </w:p>
    <w:p w14:paraId="27EB3FE6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Institute of Technology Scholarship, </w:t>
      </w:r>
      <w:r w:rsidRPr="00720B74">
        <w:rPr>
          <w:noProof/>
          <w:sz w:val="20"/>
        </w:rPr>
        <w:t>University</w:t>
      </w:r>
      <w:r>
        <w:rPr>
          <w:sz w:val="20"/>
        </w:rPr>
        <w:t xml:space="preserve"> of Alabama at Birmingham, 1981</w:t>
      </w:r>
      <w:r>
        <w:rPr>
          <w:sz w:val="20"/>
        </w:rPr>
        <w:noBreakHyphen/>
        <w:t xml:space="preserve">1984. </w:t>
      </w:r>
    </w:p>
    <w:p w14:paraId="06FF142E" w14:textId="77777777" w:rsidR="004F3BA7" w:rsidRDefault="004F3BA7">
      <w:pPr>
        <w:jc w:val="both"/>
        <w:rPr>
          <w:sz w:val="20"/>
        </w:rPr>
      </w:pPr>
      <w:r>
        <w:rPr>
          <w:sz w:val="20"/>
        </w:rPr>
        <w:t>Air Force Institute of Technology Scholarship, Duke University, 1972</w:t>
      </w:r>
      <w:r>
        <w:rPr>
          <w:sz w:val="20"/>
        </w:rPr>
        <w:noBreakHyphen/>
        <w:t xml:space="preserve">1974. </w:t>
      </w:r>
    </w:p>
    <w:p w14:paraId="02B5CFFA" w14:textId="77777777" w:rsidR="004F3BA7" w:rsidRDefault="004F3BA7">
      <w:pPr>
        <w:jc w:val="both"/>
        <w:rPr>
          <w:sz w:val="20"/>
        </w:rPr>
      </w:pPr>
      <w:r>
        <w:rPr>
          <w:sz w:val="20"/>
        </w:rPr>
        <w:t>Air Force Reserve Officer Training Corps Scholarship, University of Florida, 1966</w:t>
      </w:r>
      <w:r>
        <w:rPr>
          <w:sz w:val="20"/>
        </w:rPr>
        <w:noBreakHyphen/>
        <w:t>1968.</w:t>
      </w:r>
    </w:p>
    <w:p w14:paraId="13F86431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Meritorious Service Medical, 1989, 1981, 1978. </w:t>
      </w:r>
    </w:p>
    <w:p w14:paraId="3B287263" w14:textId="77777777" w:rsidR="004F3BA7" w:rsidRDefault="004F3BA7">
      <w:pPr>
        <w:jc w:val="both"/>
        <w:rPr>
          <w:sz w:val="20"/>
        </w:rPr>
      </w:pPr>
      <w:r>
        <w:rPr>
          <w:sz w:val="20"/>
        </w:rPr>
        <w:t>Air Force Commendation Medal, 1975, 1972.</w:t>
      </w:r>
    </w:p>
    <w:p w14:paraId="19B90E7E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Outstanding Unit Award. </w:t>
      </w:r>
    </w:p>
    <w:p w14:paraId="6B6DB90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Organizational Excellence Award. </w:t>
      </w:r>
    </w:p>
    <w:p w14:paraId="6B607020" w14:textId="77777777" w:rsidR="004F3BA7" w:rsidRDefault="004F3BA7">
      <w:pPr>
        <w:jc w:val="both"/>
        <w:rPr>
          <w:sz w:val="20"/>
        </w:rPr>
      </w:pPr>
      <w:r>
        <w:rPr>
          <w:sz w:val="20"/>
        </w:rPr>
        <w:t>Superior Performance Award, VA Medical Center, Birmingham, Alabama, 1991, 1992, 1993</w:t>
      </w:r>
    </w:p>
    <w:p w14:paraId="6DBA5E27" w14:textId="77777777" w:rsidR="004F3BA7" w:rsidRDefault="004F3BA7">
      <w:pPr>
        <w:jc w:val="both"/>
        <w:rPr>
          <w:sz w:val="20"/>
        </w:rPr>
      </w:pPr>
    </w:p>
    <w:p w14:paraId="21BAF8FA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HONORS:</w:t>
      </w:r>
    </w:p>
    <w:p w14:paraId="1CEE5D93" w14:textId="77777777" w:rsidR="004F3BA7" w:rsidRDefault="004F3BA7">
      <w:pPr>
        <w:jc w:val="both"/>
        <w:rPr>
          <w:sz w:val="20"/>
        </w:rPr>
      </w:pPr>
    </w:p>
    <w:p w14:paraId="7F888034" w14:textId="77777777" w:rsidR="004F3BA7" w:rsidRDefault="004F3BA7">
      <w:pPr>
        <w:jc w:val="both"/>
        <w:rPr>
          <w:sz w:val="20"/>
        </w:rPr>
      </w:pPr>
      <w:r>
        <w:rPr>
          <w:sz w:val="20"/>
        </w:rPr>
        <w:t>Phi Kappa Phi (National Scholastic Honorary), 1984.</w:t>
      </w:r>
    </w:p>
    <w:p w14:paraId="32AB46C0" w14:textId="77777777" w:rsidR="004F3BA7" w:rsidRDefault="004F3BA7">
      <w:pPr>
        <w:jc w:val="both"/>
        <w:rPr>
          <w:sz w:val="20"/>
        </w:rPr>
      </w:pPr>
      <w:r>
        <w:rPr>
          <w:sz w:val="20"/>
        </w:rPr>
        <w:t>Beta Gamma Sigma (National Business Honorary), 1984.</w:t>
      </w:r>
    </w:p>
    <w:p w14:paraId="6FC5F0F7" w14:textId="77777777" w:rsidR="004F3BA7" w:rsidRDefault="004F3BA7">
      <w:pPr>
        <w:jc w:val="both"/>
        <w:rPr>
          <w:sz w:val="20"/>
        </w:rPr>
      </w:pPr>
      <w:r>
        <w:rPr>
          <w:sz w:val="20"/>
        </w:rPr>
        <w:t>Named in Who's Who Among Students in American Universities and Colleges, 1985.</w:t>
      </w:r>
    </w:p>
    <w:p w14:paraId="17BA1CEF" w14:textId="77777777" w:rsidR="004F3BA7" w:rsidRDefault="004F3BA7">
      <w:pPr>
        <w:jc w:val="both"/>
        <w:rPr>
          <w:sz w:val="20"/>
        </w:rPr>
      </w:pPr>
      <w:r>
        <w:rPr>
          <w:sz w:val="20"/>
        </w:rPr>
        <w:lastRenderedPageBreak/>
        <w:t>Director's Commendation, VA Medical Center, Birmingham, Alabama, 1991.</w:t>
      </w:r>
    </w:p>
    <w:p w14:paraId="59F4B133" w14:textId="77777777" w:rsidR="004F3BA7" w:rsidRDefault="004F3BA7">
      <w:pPr>
        <w:jc w:val="both"/>
        <w:rPr>
          <w:sz w:val="20"/>
        </w:rPr>
      </w:pPr>
      <w:r>
        <w:rPr>
          <w:sz w:val="20"/>
        </w:rPr>
        <w:t>Named in Who's Who in America, 1994-Present</w:t>
      </w:r>
    </w:p>
    <w:p w14:paraId="1B3ECA18" w14:textId="77777777" w:rsidR="004F3BA7" w:rsidRDefault="004F3BA7">
      <w:pPr>
        <w:pStyle w:val="BodyText"/>
      </w:pPr>
      <w:r>
        <w:t xml:space="preserve">Outstanding Faculty Award, Department of Health Services Administration, </w:t>
      </w:r>
      <w:r w:rsidRPr="00720B74">
        <w:rPr>
          <w:noProof/>
        </w:rPr>
        <w:t>University</w:t>
      </w:r>
      <w:r>
        <w:t xml:space="preserve"> of Alabama at Birmingham, </w:t>
      </w:r>
      <w:r w:rsidRPr="00720B74">
        <w:rPr>
          <w:noProof/>
        </w:rPr>
        <w:t>November,</w:t>
      </w:r>
      <w:r>
        <w:t xml:space="preserve"> 1994</w:t>
      </w:r>
    </w:p>
    <w:p w14:paraId="52DBC905" w14:textId="77777777" w:rsidR="004F3BA7" w:rsidRDefault="004F3BA7" w:rsidP="00C14BC1">
      <w:pPr>
        <w:pStyle w:val="BodyText"/>
      </w:pPr>
      <w:r w:rsidRPr="00C30115">
        <w:rPr>
          <w:noProof/>
        </w:rPr>
        <w:t>Outstanding</w:t>
      </w:r>
      <w:r>
        <w:t xml:space="preserve"> Graduate, School of Business, </w:t>
      </w:r>
      <w:r w:rsidRPr="00720B74">
        <w:rPr>
          <w:noProof/>
        </w:rPr>
        <w:t>University</w:t>
      </w:r>
      <w:r>
        <w:t xml:space="preserve"> of Alabama at Birmingham, </w:t>
      </w:r>
      <w:r w:rsidRPr="00C30115">
        <w:rPr>
          <w:noProof/>
        </w:rPr>
        <w:t>January,</w:t>
      </w:r>
      <w:r>
        <w:t xml:space="preserve"> 2002.</w:t>
      </w:r>
    </w:p>
    <w:p w14:paraId="54BB9789" w14:textId="77777777" w:rsidR="00C30115" w:rsidRDefault="00C30115" w:rsidP="00C14BC1">
      <w:pPr>
        <w:pStyle w:val="BodyText"/>
      </w:pPr>
      <w:r>
        <w:t>Alpha Eta Society (National Honor Society for Allied Health Professionals), 2018</w:t>
      </w:r>
    </w:p>
    <w:sectPr w:rsidR="00C30115" w:rsidSect="005377AA">
      <w:headerReference w:type="default" r:id="rId7"/>
      <w:endnotePr>
        <w:numFmt w:val="decimal"/>
      </w:endnotePr>
      <w:pgSz w:w="12240" w:h="15840"/>
      <w:pgMar w:top="1440" w:right="1440" w:bottom="864" w:left="1440" w:header="1440" w:footer="144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F35B98" w14:textId="77777777" w:rsidR="000307AB" w:rsidRDefault="000307AB">
      <w:r>
        <w:separator/>
      </w:r>
    </w:p>
  </w:endnote>
  <w:endnote w:type="continuationSeparator" w:id="0">
    <w:p w14:paraId="1E0D9B01" w14:textId="77777777" w:rsidR="000307AB" w:rsidRDefault="00030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A7C3D6" w14:textId="77777777" w:rsidR="000307AB" w:rsidRDefault="000307AB">
      <w:r>
        <w:separator/>
      </w:r>
    </w:p>
  </w:footnote>
  <w:footnote w:type="continuationSeparator" w:id="0">
    <w:p w14:paraId="3410EA25" w14:textId="77777777" w:rsidR="000307AB" w:rsidRDefault="00030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AD0143" w14:textId="77777777" w:rsidR="004F3BA7" w:rsidRDefault="004F3BA7">
    <w:pPr>
      <w:pStyle w:val="Header"/>
      <w:rPr>
        <w:b/>
        <w:sz w:val="20"/>
      </w:rPr>
    </w:pPr>
    <w:r>
      <w:rPr>
        <w:b/>
        <w:sz w:val="20"/>
      </w:rPr>
      <w:t>Quintana, Jose B., Ph.D.</w:t>
    </w:r>
  </w:p>
  <w:p w14:paraId="06162CBA" w14:textId="28AE1546" w:rsidR="004F3BA7" w:rsidRDefault="004F3BA7">
    <w:pPr>
      <w:pStyle w:val="Header"/>
      <w:rPr>
        <w:rStyle w:val="PageNumber"/>
        <w:b/>
        <w:sz w:val="20"/>
      </w:rPr>
    </w:pPr>
    <w:r>
      <w:rPr>
        <w:b/>
        <w:sz w:val="20"/>
      </w:rPr>
      <w:t xml:space="preserve">Page </w:t>
    </w:r>
    <w:r w:rsidR="005377AA">
      <w:rPr>
        <w:rStyle w:val="PageNumber"/>
        <w:b/>
        <w:sz w:val="20"/>
      </w:rPr>
      <w:fldChar w:fldCharType="begin"/>
    </w:r>
    <w:r>
      <w:rPr>
        <w:rStyle w:val="PageNumber"/>
        <w:b/>
        <w:sz w:val="20"/>
      </w:rPr>
      <w:instrText xml:space="preserve"> PAGE </w:instrText>
    </w:r>
    <w:r w:rsidR="005377AA">
      <w:rPr>
        <w:rStyle w:val="PageNumber"/>
        <w:b/>
        <w:sz w:val="20"/>
      </w:rPr>
      <w:fldChar w:fldCharType="separate"/>
    </w:r>
    <w:r w:rsidR="0008786C">
      <w:rPr>
        <w:rStyle w:val="PageNumber"/>
        <w:b/>
        <w:noProof/>
        <w:sz w:val="20"/>
      </w:rPr>
      <w:t>6</w:t>
    </w:r>
    <w:r w:rsidR="005377AA">
      <w:rPr>
        <w:rStyle w:val="PageNumber"/>
        <w:b/>
        <w:sz w:val="20"/>
      </w:rPr>
      <w:fldChar w:fldCharType="end"/>
    </w:r>
  </w:p>
  <w:p w14:paraId="1BBE96B1" w14:textId="77777777" w:rsidR="004F3BA7" w:rsidRDefault="004F3BA7">
    <w:pPr>
      <w:pStyle w:val="Header"/>
      <w:rPr>
        <w:b/>
        <w:sz w:val="20"/>
      </w:rPr>
    </w:pPr>
    <w:r>
      <w:rPr>
        <w:b/>
        <w:sz w:val="2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zc0MDYxMTE2MjJT0lEKTi0uzszPAykwNKkFABsnGnEtAAAA"/>
  </w:docVars>
  <w:rsids>
    <w:rsidRoot w:val="00D47DD7"/>
    <w:rsid w:val="00002475"/>
    <w:rsid w:val="00004429"/>
    <w:rsid w:val="000307AB"/>
    <w:rsid w:val="0008786C"/>
    <w:rsid w:val="000B6DA1"/>
    <w:rsid w:val="000C2C0D"/>
    <w:rsid w:val="00113834"/>
    <w:rsid w:val="001438CB"/>
    <w:rsid w:val="00154EE0"/>
    <w:rsid w:val="00160E58"/>
    <w:rsid w:val="001647CB"/>
    <w:rsid w:val="001B3140"/>
    <w:rsid w:val="001D76E3"/>
    <w:rsid w:val="00222294"/>
    <w:rsid w:val="00247848"/>
    <w:rsid w:val="00295AF7"/>
    <w:rsid w:val="002A4246"/>
    <w:rsid w:val="002A7B42"/>
    <w:rsid w:val="00317280"/>
    <w:rsid w:val="003334F5"/>
    <w:rsid w:val="003552C5"/>
    <w:rsid w:val="003A75BF"/>
    <w:rsid w:val="003C3C8E"/>
    <w:rsid w:val="003C5146"/>
    <w:rsid w:val="003C7DA4"/>
    <w:rsid w:val="003F1DB2"/>
    <w:rsid w:val="003F207B"/>
    <w:rsid w:val="00430A54"/>
    <w:rsid w:val="004367EA"/>
    <w:rsid w:val="0044301A"/>
    <w:rsid w:val="00476ABB"/>
    <w:rsid w:val="004F3BA7"/>
    <w:rsid w:val="00534C9A"/>
    <w:rsid w:val="005377AA"/>
    <w:rsid w:val="00572FC1"/>
    <w:rsid w:val="005D02B1"/>
    <w:rsid w:val="005D4B68"/>
    <w:rsid w:val="005E2CD0"/>
    <w:rsid w:val="00606F4A"/>
    <w:rsid w:val="00625471"/>
    <w:rsid w:val="00631414"/>
    <w:rsid w:val="006928F9"/>
    <w:rsid w:val="006C1BB7"/>
    <w:rsid w:val="006E522B"/>
    <w:rsid w:val="00720B74"/>
    <w:rsid w:val="00797E57"/>
    <w:rsid w:val="007D2B17"/>
    <w:rsid w:val="008654BE"/>
    <w:rsid w:val="00877C88"/>
    <w:rsid w:val="008B43BD"/>
    <w:rsid w:val="00926074"/>
    <w:rsid w:val="00926D02"/>
    <w:rsid w:val="009A0FB1"/>
    <w:rsid w:val="009E26E5"/>
    <w:rsid w:val="00A73CE5"/>
    <w:rsid w:val="00A767F6"/>
    <w:rsid w:val="00AC2299"/>
    <w:rsid w:val="00AE1B9C"/>
    <w:rsid w:val="00B15190"/>
    <w:rsid w:val="00B5625C"/>
    <w:rsid w:val="00B956A9"/>
    <w:rsid w:val="00BA7BA7"/>
    <w:rsid w:val="00BD2553"/>
    <w:rsid w:val="00C06C59"/>
    <w:rsid w:val="00C14BC1"/>
    <w:rsid w:val="00C30115"/>
    <w:rsid w:val="00C30425"/>
    <w:rsid w:val="00C63F6C"/>
    <w:rsid w:val="00D43382"/>
    <w:rsid w:val="00D47DD7"/>
    <w:rsid w:val="00D949FB"/>
    <w:rsid w:val="00E07764"/>
    <w:rsid w:val="00E478F9"/>
    <w:rsid w:val="00E81073"/>
    <w:rsid w:val="00EC2C24"/>
    <w:rsid w:val="00ED29B7"/>
    <w:rsid w:val="00ED4DF5"/>
    <w:rsid w:val="00EF7C42"/>
    <w:rsid w:val="00F41192"/>
    <w:rsid w:val="00FC7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3160EA"/>
  <w15:docId w15:val="{43F6D499-E0EE-4628-B727-3A109BBB2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77AA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link w:val="Heading1Char"/>
    <w:uiPriority w:val="9"/>
    <w:qFormat/>
    <w:rsid w:val="00160E58"/>
    <w:pPr>
      <w:keepNext/>
      <w:widowControl/>
      <w:ind w:left="720"/>
      <w:outlineLvl w:val="0"/>
    </w:pPr>
    <w:rPr>
      <w:rFonts w:eastAsiaTheme="minorHAnsi"/>
      <w:b/>
      <w:bCs/>
      <w:snapToGrid/>
      <w:kern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5377AA"/>
  </w:style>
  <w:style w:type="paragraph" w:styleId="DocumentMap">
    <w:name w:val="Document Map"/>
    <w:basedOn w:val="Normal"/>
    <w:semiHidden/>
    <w:rsid w:val="005377AA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rsid w:val="005377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377A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5377AA"/>
  </w:style>
  <w:style w:type="paragraph" w:styleId="BodyTextIndent">
    <w:name w:val="Body Text Indent"/>
    <w:basedOn w:val="Normal"/>
    <w:semiHidden/>
    <w:rsid w:val="005377AA"/>
    <w:pPr>
      <w:tabs>
        <w:tab w:val="left" w:pos="-1440"/>
      </w:tabs>
      <w:ind w:left="2880" w:hanging="2880"/>
      <w:jc w:val="both"/>
    </w:pPr>
    <w:rPr>
      <w:sz w:val="20"/>
    </w:rPr>
  </w:style>
  <w:style w:type="paragraph" w:styleId="BodyTextIndent2">
    <w:name w:val="Body Text Indent 2"/>
    <w:basedOn w:val="Normal"/>
    <w:semiHidden/>
    <w:rsid w:val="005377AA"/>
    <w:pPr>
      <w:ind w:left="720" w:hanging="720"/>
      <w:jc w:val="both"/>
    </w:pPr>
    <w:rPr>
      <w:sz w:val="20"/>
    </w:rPr>
  </w:style>
  <w:style w:type="paragraph" w:styleId="BodyText">
    <w:name w:val="Body Text"/>
    <w:basedOn w:val="Normal"/>
    <w:semiHidden/>
    <w:rsid w:val="005377AA"/>
    <w:pPr>
      <w:jc w:val="both"/>
    </w:pPr>
    <w:rPr>
      <w:sz w:val="20"/>
    </w:rPr>
  </w:style>
  <w:style w:type="paragraph" w:styleId="NormalWeb">
    <w:name w:val="Normal (Web)"/>
    <w:basedOn w:val="Normal"/>
    <w:semiHidden/>
    <w:rsid w:val="005377AA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8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8F9"/>
    <w:rPr>
      <w:rFonts w:ascii="Tahoma" w:hAnsi="Tahoma" w:cs="Tahoma"/>
      <w:snapToGrid w:val="0"/>
      <w:sz w:val="16"/>
      <w:szCs w:val="16"/>
    </w:rPr>
  </w:style>
  <w:style w:type="paragraph" w:customStyle="1" w:styleId="Reference">
    <w:name w:val="Reference"/>
    <w:basedOn w:val="Normal"/>
    <w:rsid w:val="000C2C0D"/>
    <w:pPr>
      <w:widowControl/>
      <w:ind w:left="720" w:hanging="720"/>
    </w:pPr>
    <w:rPr>
      <w:rFonts w:eastAsiaTheme="minorHAnsi"/>
      <w:snapToGrid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60E58"/>
    <w:rPr>
      <w:rFonts w:eastAsiaTheme="minorHAnsi"/>
      <w:b/>
      <w:bCs/>
      <w:kern w:val="3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1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526FB-8EE8-4E84-9252-5FC9D4FCD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9</Pages>
  <Words>3435</Words>
  <Characters>19586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MC BIRMINGHAM</Company>
  <LinksUpToDate>false</LinksUpToDate>
  <CharactersWithSpaces>2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B. Quintana, Ph.D.</dc:creator>
  <cp:lastModifiedBy>Quintana, Jose B</cp:lastModifiedBy>
  <cp:revision>18</cp:revision>
  <cp:lastPrinted>2018-01-24T15:32:00Z</cp:lastPrinted>
  <dcterms:created xsi:type="dcterms:W3CDTF">2017-02-07T22:42:00Z</dcterms:created>
  <dcterms:modified xsi:type="dcterms:W3CDTF">2018-12-04T13:53:00Z</dcterms:modified>
</cp:coreProperties>
</file>